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xlsm" ContentType="application/vnd.ms-excel.sheet.macroEnabled.12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59A7" w:rsidRPr="00AB59A7" w:rsidRDefault="00AB59A7" w:rsidP="00AB59A7">
      <w:pPr>
        <w:shd w:val="clear" w:color="auto" w:fill="FFFFFF"/>
        <w:spacing w:after="0" w:line="240" w:lineRule="auto"/>
        <w:outlineLvl w:val="0"/>
        <w:rPr>
          <w:rFonts w:ascii="Helvetica" w:eastAsia="Times New Roman" w:hAnsi="Helvetica" w:cs="Helvetica"/>
          <w:color w:val="211D70"/>
          <w:kern w:val="36"/>
          <w:sz w:val="43"/>
          <w:szCs w:val="43"/>
        </w:rPr>
      </w:pPr>
      <w:r w:rsidRPr="00AB59A7">
        <w:rPr>
          <w:rFonts w:ascii="Helvetica" w:eastAsia="Times New Roman" w:hAnsi="Helvetica" w:cs="Helvetica"/>
          <w:color w:val="211D70"/>
          <w:kern w:val="36"/>
          <w:sz w:val="43"/>
          <w:szCs w:val="43"/>
        </w:rPr>
        <w:t>Predicting next day's movement (up or down) for EUR/USD currency pair.</w:t>
      </w:r>
    </w:p>
    <w:p w:rsidR="004F06B0" w:rsidRDefault="004F06B0"/>
    <w:p w:rsidR="00EB4F97" w:rsidRDefault="00EB4F97">
      <w:r>
        <w:t>Below data is used for analysis and predict the price of the next day.</w:t>
      </w:r>
    </w:p>
    <w:p w:rsidR="00AB59A7" w:rsidRDefault="00EB4F97">
      <w:r>
        <w:object w:dxaOrig="1543" w:dyaOrig="9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5" o:title=""/>
          </v:shape>
          <o:OLEObject Type="Embed" ProgID="Excel.SheetMacroEnabled.12" ShapeID="_x0000_i1025" DrawAspect="Icon" ObjectID="_1693913352" r:id="rId6"/>
        </w:object>
      </w:r>
    </w:p>
    <w:p w:rsidR="00725CF1" w:rsidRDefault="00725CF1">
      <w:r>
        <w:t>The Open, High, Low, Close, Adjust all have high level of correlation. To build an efficient model, only adjusted values are taken.</w:t>
      </w:r>
    </w:p>
    <w:p w:rsidR="00725CF1" w:rsidRDefault="00725CF1">
      <w:r>
        <w:t>Both the below models are tried on the data –</w:t>
      </w:r>
    </w:p>
    <w:p w:rsidR="00725CF1" w:rsidRDefault="00725CF1" w:rsidP="00725CF1">
      <w:pPr>
        <w:pStyle w:val="ListParagraph"/>
        <w:numPr>
          <w:ilvl w:val="0"/>
          <w:numId w:val="1"/>
        </w:numPr>
      </w:pPr>
      <w:r>
        <w:t>Generalized Linear model</w:t>
      </w:r>
    </w:p>
    <w:p w:rsidR="00725CF1" w:rsidRDefault="00725CF1" w:rsidP="00725CF1">
      <w:pPr>
        <w:pStyle w:val="ListParagraph"/>
        <w:numPr>
          <w:ilvl w:val="0"/>
          <w:numId w:val="1"/>
        </w:numPr>
      </w:pPr>
      <w:r>
        <w:t>ARIMA model.</w:t>
      </w:r>
    </w:p>
    <w:p w:rsidR="00BD5D86" w:rsidRPr="007A01CD" w:rsidRDefault="00725CF1" w:rsidP="00725CF1">
      <w:pPr>
        <w:rPr>
          <w:b/>
          <w:i/>
        </w:rPr>
      </w:pPr>
      <w:r>
        <w:t xml:space="preserve">In Generalized </w:t>
      </w:r>
      <w:r w:rsidR="00BC3258">
        <w:t xml:space="preserve">Linear </w:t>
      </w:r>
      <w:r>
        <w:t xml:space="preserve">model, the accuracy </w:t>
      </w:r>
      <w:r w:rsidR="00BD5D86">
        <w:t>is</w:t>
      </w:r>
      <w:r>
        <w:t xml:space="preserve"> </w:t>
      </w:r>
      <w:r w:rsidR="00086FE4">
        <w:t>(75.61</w:t>
      </w:r>
      <w:r>
        <w:t xml:space="preserve">%) </w:t>
      </w:r>
      <w:r w:rsidR="00F439C1">
        <w:t>but based on Kappa &amp; NIR. This model is not a better fit model.</w:t>
      </w:r>
    </w:p>
    <w:p w:rsidR="00725CF1" w:rsidRPr="007A01CD" w:rsidRDefault="00725CF1" w:rsidP="00725CF1">
      <w:pPr>
        <w:rPr>
          <w:b/>
          <w:i/>
        </w:rPr>
      </w:pPr>
      <w:r w:rsidRPr="007A01CD">
        <w:rPr>
          <w:b/>
          <w:i/>
        </w:rPr>
        <w:t>So, ARIMA model is built on top</w:t>
      </w:r>
      <w:r w:rsidR="004B6ADD" w:rsidRPr="007A01CD">
        <w:rPr>
          <w:b/>
          <w:i/>
        </w:rPr>
        <w:t xml:space="preserve"> of data.</w:t>
      </w:r>
      <w:r w:rsidR="007A01CD" w:rsidRPr="007A01CD">
        <w:rPr>
          <w:b/>
          <w:i/>
        </w:rPr>
        <w:t xml:space="preserve"> Using it we can able to minimize the error and we can able to predict that the price moves in the </w:t>
      </w:r>
      <w:r w:rsidR="007A01CD" w:rsidRPr="007A01CD">
        <w:rPr>
          <w:b/>
          <w:i/>
          <w:highlight w:val="yellow"/>
        </w:rPr>
        <w:t>downward direction</w:t>
      </w:r>
      <w:r w:rsidR="007A01CD">
        <w:rPr>
          <w:b/>
          <w:i/>
        </w:rPr>
        <w:t>.</w:t>
      </w:r>
    </w:p>
    <w:p w:rsidR="00725CF1" w:rsidRPr="00725CF1" w:rsidRDefault="00725CF1" w:rsidP="00725CF1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ode – R programming</w:t>
      </w:r>
    </w:p>
    <w:p w:rsidR="00725CF1" w:rsidRPr="00725CF1" w:rsidRDefault="0025558B" w:rsidP="00725CF1">
      <w:pPr>
        <w:rPr>
          <w:sz w:val="28"/>
          <w:szCs w:val="28"/>
        </w:rPr>
      </w:pPr>
      <w:r>
        <w:rPr>
          <w:sz w:val="28"/>
          <w:szCs w:val="28"/>
        </w:rPr>
        <w:object w:dxaOrig="1543" w:dyaOrig="995">
          <v:shape id="_x0000_i1026" type="#_x0000_t75" style="width:77.25pt;height:49.5pt" o:ole="">
            <v:imagedata r:id="rId7" o:title=""/>
          </v:shape>
          <o:OLEObject Type="Embed" ProgID="Package" ShapeID="_x0000_i1026" DrawAspect="Icon" ObjectID="_1693913353" r:id="rId8"/>
        </w:object>
      </w:r>
      <w:bookmarkStart w:id="0" w:name="_GoBack"/>
      <w:bookmarkEnd w:id="0"/>
    </w:p>
    <w:p w:rsidR="00725CF1" w:rsidRDefault="00725CF1" w:rsidP="00725CF1">
      <w:pPr>
        <w:rPr>
          <w:b/>
          <w:sz w:val="28"/>
          <w:szCs w:val="28"/>
          <w:u w:val="single"/>
        </w:rPr>
      </w:pPr>
      <w:r w:rsidRPr="00725CF1">
        <w:rPr>
          <w:b/>
          <w:sz w:val="28"/>
          <w:szCs w:val="28"/>
          <w:u w:val="single"/>
        </w:rPr>
        <w:t xml:space="preserve">Data </w:t>
      </w:r>
      <w:proofErr w:type="gramStart"/>
      <w:r w:rsidRPr="00725CF1">
        <w:rPr>
          <w:b/>
          <w:sz w:val="28"/>
          <w:szCs w:val="28"/>
          <w:u w:val="single"/>
        </w:rPr>
        <w:t>Inference</w:t>
      </w:r>
      <w:r w:rsidR="00F751E2">
        <w:rPr>
          <w:b/>
          <w:sz w:val="28"/>
          <w:szCs w:val="28"/>
          <w:u w:val="single"/>
        </w:rPr>
        <w:t xml:space="preserve"> :</w:t>
      </w:r>
      <w:proofErr w:type="gramEnd"/>
      <w:r w:rsidR="00F751E2">
        <w:rPr>
          <w:b/>
          <w:sz w:val="28"/>
          <w:szCs w:val="28"/>
          <w:u w:val="single"/>
        </w:rPr>
        <w:t>-</w:t>
      </w:r>
    </w:p>
    <w:p w:rsidR="00F751E2" w:rsidRDefault="00F751E2" w:rsidP="00F751E2">
      <w:pPr>
        <w:pStyle w:val="ListParagraph"/>
        <w:numPr>
          <w:ilvl w:val="0"/>
          <w:numId w:val="3"/>
        </w:numPr>
      </w:pPr>
      <w:r>
        <w:t>Open, High, Low, Close, Adjust all have high level of correlation. To build an efficient model, only adjusted values are taken.</w:t>
      </w:r>
    </w:p>
    <w:p w:rsidR="00F751E2" w:rsidRPr="003551E4" w:rsidRDefault="00F751E2" w:rsidP="00B76E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3551E4">
        <w:rPr>
          <w:rStyle w:val="VerbatimChar"/>
          <w:rFonts w:cstheme="minorBidi"/>
          <w:b/>
        </w:rPr>
        <w:t xml:space="preserve">##                Open      High       Low     Close </w:t>
      </w:r>
      <w:proofErr w:type="spellStart"/>
      <w:r w:rsidRPr="003551E4">
        <w:rPr>
          <w:rStyle w:val="VerbatimChar"/>
          <w:rFonts w:cstheme="minorBidi"/>
          <w:b/>
        </w:rPr>
        <w:t>Adj.Close</w:t>
      </w:r>
      <w:proofErr w:type="spellEnd"/>
      <w:r w:rsidRPr="003551E4">
        <w:rPr>
          <w:b/>
        </w:rPr>
        <w:br/>
      </w:r>
      <w:r w:rsidRPr="003551E4">
        <w:rPr>
          <w:rStyle w:val="VerbatimChar"/>
          <w:rFonts w:cstheme="minorBidi"/>
          <w:b/>
        </w:rPr>
        <w:t>## Open      1.0000000 0.9993069 0.9942836 0.9997704 0.9997704</w:t>
      </w:r>
      <w:r w:rsidRPr="003551E4">
        <w:rPr>
          <w:b/>
        </w:rPr>
        <w:br/>
      </w:r>
      <w:r w:rsidRPr="003551E4">
        <w:rPr>
          <w:rStyle w:val="VerbatimChar"/>
          <w:rFonts w:cstheme="minorBidi"/>
          <w:b/>
        </w:rPr>
        <w:t>## High      0.9993069 1.0000000 0.9941038 0.9992505 0.9992505</w:t>
      </w:r>
      <w:r w:rsidRPr="003551E4">
        <w:rPr>
          <w:b/>
        </w:rPr>
        <w:br/>
      </w:r>
      <w:r w:rsidRPr="003551E4">
        <w:rPr>
          <w:rStyle w:val="VerbatimChar"/>
          <w:rFonts w:cstheme="minorBidi"/>
          <w:b/>
        </w:rPr>
        <w:t>## Low       0.9942836 0.9941038 1.0000000 0.9942958 0.9942958</w:t>
      </w:r>
      <w:r w:rsidRPr="003551E4">
        <w:rPr>
          <w:b/>
        </w:rPr>
        <w:br/>
      </w:r>
      <w:r w:rsidRPr="003551E4">
        <w:rPr>
          <w:rStyle w:val="VerbatimChar"/>
          <w:rFonts w:cstheme="minorBidi"/>
          <w:b/>
        </w:rPr>
        <w:t>## Close     0.9997704 0.9992505 0.9942958 1.0000000 1.0000000</w:t>
      </w:r>
      <w:r w:rsidRPr="003551E4">
        <w:rPr>
          <w:b/>
        </w:rPr>
        <w:br/>
      </w:r>
      <w:r w:rsidRPr="003551E4">
        <w:rPr>
          <w:rStyle w:val="VerbatimChar"/>
          <w:rFonts w:cstheme="minorBidi"/>
          <w:b/>
        </w:rPr>
        <w:t xml:space="preserve">## </w:t>
      </w:r>
      <w:proofErr w:type="spellStart"/>
      <w:r w:rsidRPr="003551E4">
        <w:rPr>
          <w:rStyle w:val="VerbatimChar"/>
          <w:rFonts w:cstheme="minorBidi"/>
          <w:b/>
        </w:rPr>
        <w:t>Adj.Close</w:t>
      </w:r>
      <w:proofErr w:type="spellEnd"/>
      <w:r w:rsidRPr="003551E4">
        <w:rPr>
          <w:rStyle w:val="VerbatimChar"/>
          <w:rFonts w:cstheme="minorBidi"/>
          <w:b/>
        </w:rPr>
        <w:t xml:space="preserve"> 0.9997704 0.9992505 0.9942958 1.0000000 1.0000000</w:t>
      </w:r>
    </w:p>
    <w:p w:rsidR="00F751E2" w:rsidRDefault="00F751E2" w:rsidP="00F751E2">
      <w:pPr>
        <w:pStyle w:val="ListParagraph"/>
      </w:pPr>
    </w:p>
    <w:p w:rsidR="00F751E2" w:rsidRDefault="00F751E2" w:rsidP="00F751E2">
      <w:pPr>
        <w:pStyle w:val="ListParagraph"/>
        <w:numPr>
          <w:ilvl w:val="0"/>
          <w:numId w:val="3"/>
        </w:numPr>
      </w:pPr>
      <w:r>
        <w:t xml:space="preserve">“Adjusted Price” data is negatively </w:t>
      </w:r>
      <w:proofErr w:type="gramStart"/>
      <w:r>
        <w:t>Skewed</w:t>
      </w:r>
      <w:proofErr w:type="gramEnd"/>
      <w:r>
        <w:t xml:space="preserve"> but almost close to 0. The data is slightly not normal.</w:t>
      </w:r>
    </w:p>
    <w:p w:rsidR="00F751E2" w:rsidRDefault="00F751E2" w:rsidP="00F751E2">
      <w:pPr>
        <w:pStyle w:val="ListParagraph"/>
      </w:pPr>
      <w:r>
        <w:t xml:space="preserve"> Kurtosis of the data indicates the data have </w:t>
      </w:r>
      <w:r w:rsidR="00A003AB">
        <w:t>fat</w:t>
      </w:r>
      <w:r>
        <w:t xml:space="preserve"> tail.</w:t>
      </w: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------------------------------------------------------------------------------------------------- </w:t>
      </w: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1 - </w:t>
      </w:r>
      <w:proofErr w:type="gram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diff(</w:t>
      </w:r>
      <w:proofErr w:type="gramEnd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log(</w:t>
      </w:r>
      <w:proofErr w:type="spell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EUR_USD_Price$Adj.Close</w:t>
      </w:r>
      <w:proofErr w:type="spellEnd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)) (numeric)</w:t>
      </w: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     </w:t>
      </w:r>
      <w:proofErr w:type="gram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length</w:t>
      </w:r>
      <w:proofErr w:type="gramEnd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          n            NAs       unique           0s          mean        </w:t>
      </w:r>
      <w:proofErr w:type="spell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meanCI</w:t>
      </w:r>
      <w:proofErr w:type="spellEnd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'</w:t>
      </w: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      2'342         2'342              0        2'327           </w:t>
      </w:r>
      <w:proofErr w:type="gram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15  -</w:t>
      </w:r>
      <w:proofErr w:type="gramEnd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0.000096420  -0.000336006</w:t>
      </w: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                   100.0%           0.0%                      0.6%                 0.000143166</w:t>
      </w: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                                                                                              </w:t>
      </w: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        .05           .10            .25       median          .75           .90           .95</w:t>
      </w: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-</w:t>
      </w:r>
      <w:proofErr w:type="gram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0.009662871  -</w:t>
      </w:r>
      <w:proofErr w:type="gramEnd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0.007060157   -0.003440378  0.000000000  0.003331970   0.006670400   0.009389041</w:t>
      </w: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                                                                                              </w:t>
      </w: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      </w:t>
      </w:r>
      <w:proofErr w:type="gram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range</w:t>
      </w:r>
      <w:proofErr w:type="gramEnd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         </w:t>
      </w:r>
      <w:proofErr w:type="spell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sd</w:t>
      </w:r>
      <w:proofErr w:type="spellEnd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       </w:t>
      </w:r>
      <w:proofErr w:type="spell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vcoef</w:t>
      </w:r>
      <w:proofErr w:type="spellEnd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       mad          IQR          skew          </w:t>
      </w:r>
      <w:proofErr w:type="spell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kurt</w:t>
      </w:r>
      <w:proofErr w:type="spellEnd"/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0.057457513   </w:t>
      </w:r>
      <w:proofErr w:type="gram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0.005912655  -</w:t>
      </w:r>
      <w:proofErr w:type="gramEnd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61.321695779  0.005038434  0.006772348  </w:t>
      </w: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  <w:highlight w:val="yellow"/>
        </w:rPr>
        <w:t>-0.058799800</w:t>
      </w: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1</w:t>
      </w: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  <w:highlight w:val="yellow"/>
        </w:rPr>
        <w:t>.832081438</w:t>
      </w: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                                                                                                </w:t>
      </w:r>
    </w:p>
    <w:p w:rsidR="00A003AB" w:rsidRPr="003551E4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Style w:val="VerbatimChar"/>
          <w:rFonts w:ascii="Courier New" w:eastAsiaTheme="minorHAnsi" w:hAnsi="Courier New" w:cs="Courier New"/>
          <w:b/>
          <w:sz w:val="16"/>
          <w:szCs w:val="16"/>
        </w:rPr>
      </w:pPr>
      <w:proofErr w:type="gram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lowest :</w:t>
      </w:r>
      <w:proofErr w:type="gramEnd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 xml:space="preserve"> -0.026195188, -0.025767007, -0.023817388, -0.023396148, -0.022057223</w:t>
      </w:r>
    </w:p>
    <w:p w:rsidR="00F751E2" w:rsidRDefault="00A003AB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</w:pPr>
      <w:proofErr w:type="gramStart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highest</w:t>
      </w:r>
      <w:proofErr w:type="gramEnd"/>
      <w:r w:rsidRPr="003551E4">
        <w:rPr>
          <w:rStyle w:val="VerbatimChar"/>
          <w:rFonts w:ascii="Courier New" w:eastAsiaTheme="minorHAnsi" w:hAnsi="Courier New" w:cs="Courier New"/>
          <w:b/>
          <w:sz w:val="16"/>
          <w:szCs w:val="16"/>
        </w:rPr>
        <w:t>: 0.022340412, 0.022434959, 0.023494186, 0.028145351, 0.031262325</w:t>
      </w:r>
    </w:p>
    <w:p w:rsidR="00F751E2" w:rsidRDefault="00F751E2" w:rsidP="00F751E2">
      <w:pPr>
        <w:pStyle w:val="ListParagraph"/>
      </w:pPr>
    </w:p>
    <w:p w:rsidR="00F751E2" w:rsidRDefault="00F751E2" w:rsidP="000978B3">
      <w:pPr>
        <w:pStyle w:val="ListParagraph"/>
        <w:numPr>
          <w:ilvl w:val="0"/>
          <w:numId w:val="3"/>
        </w:numPr>
      </w:pPr>
      <w:r>
        <w:t xml:space="preserve">Plot on the </w:t>
      </w:r>
      <w:r w:rsidR="000978B3">
        <w:t xml:space="preserve">Log difference of </w:t>
      </w:r>
      <w:proofErr w:type="gramStart"/>
      <w:r>
        <w:t>Adjusted</w:t>
      </w:r>
      <w:proofErr w:type="gramEnd"/>
      <w:r>
        <w:t xml:space="preserve"> price data.</w:t>
      </w:r>
      <w:r w:rsidR="000978B3">
        <w:rPr>
          <w:noProof/>
        </w:rPr>
        <w:t xml:space="preserve"> </w:t>
      </w:r>
      <w:r w:rsidR="000978B3">
        <w:rPr>
          <w:noProof/>
        </w:rPr>
        <w:drawing>
          <wp:inline distT="0" distB="0" distL="0" distR="0" wp14:anchorId="46E955C9" wp14:editId="776EFB08">
            <wp:extent cx="5943600" cy="3668395"/>
            <wp:effectExtent l="0" t="0" r="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3D30" w:rsidRDefault="002E3D30" w:rsidP="002E3D30">
      <w:pPr>
        <w:pStyle w:val="ListParagraph"/>
        <w:numPr>
          <w:ilvl w:val="0"/>
          <w:numId w:val="3"/>
        </w:numPr>
      </w:pPr>
      <w:r>
        <w:t>From OHLC chart, it’s clear that there is a drop in the price movement.</w:t>
      </w:r>
    </w:p>
    <w:p w:rsidR="009936FA" w:rsidRDefault="009936FA" w:rsidP="00F751E2">
      <w:pPr>
        <w:pStyle w:val="ListParagraph"/>
      </w:pPr>
    </w:p>
    <w:p w:rsidR="009936FA" w:rsidRDefault="009936FA" w:rsidP="00F751E2">
      <w:pPr>
        <w:pStyle w:val="ListParagraph"/>
      </w:pPr>
      <w:r>
        <w:rPr>
          <w:noProof/>
        </w:rPr>
        <w:lastRenderedPageBreak/>
        <w:drawing>
          <wp:inline distT="0" distB="0" distL="0" distR="0" wp14:anchorId="49FB7B2C" wp14:editId="57C03145">
            <wp:extent cx="4029075" cy="2486748"/>
            <wp:effectExtent l="0" t="0" r="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9432" cy="2499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51E2" w:rsidRPr="00BD552F" w:rsidRDefault="00BD552F" w:rsidP="00F751E2">
      <w:pPr>
        <w:rPr>
          <w:b/>
          <w:sz w:val="28"/>
          <w:szCs w:val="28"/>
          <w:u w:val="single"/>
        </w:rPr>
      </w:pPr>
      <w:r w:rsidRPr="00BD552F">
        <w:rPr>
          <w:b/>
          <w:sz w:val="28"/>
          <w:szCs w:val="28"/>
          <w:u w:val="single"/>
        </w:rPr>
        <w:t>Linear Regression:-</w:t>
      </w:r>
    </w:p>
    <w:p w:rsidR="00725CF1" w:rsidRDefault="00BD552F" w:rsidP="00725CF1">
      <w:pPr>
        <w:rPr>
          <w:i/>
        </w:rPr>
      </w:pPr>
      <w:r w:rsidRPr="00BD552F">
        <w:rPr>
          <w:b/>
          <w:u w:val="single"/>
        </w:rPr>
        <w:t>Strategy used:</w:t>
      </w:r>
      <w:r>
        <w:t xml:space="preserve"> </w:t>
      </w:r>
      <w:r w:rsidRPr="00BD552F">
        <w:rPr>
          <w:i/>
        </w:rPr>
        <w:t>If Price on day t is more than the price on day t-1, buy else sell.</w:t>
      </w:r>
    </w:p>
    <w:p w:rsidR="00BD552F" w:rsidRDefault="00BD552F" w:rsidP="00725CF1"/>
    <w:p w:rsidR="00BD552F" w:rsidRPr="00BD552F" w:rsidRDefault="00BD552F" w:rsidP="00BD552F">
      <w:pPr>
        <w:pStyle w:val="ListParagraph"/>
        <w:numPr>
          <w:ilvl w:val="0"/>
          <w:numId w:val="3"/>
        </w:numPr>
      </w:pPr>
      <w:r w:rsidRPr="00BD552F">
        <w:t>Using</w:t>
      </w:r>
      <w:r>
        <w:t xml:space="preserve"> the strategy, the direction of the adjusted price is found for the current day.</w:t>
      </w:r>
    </w:p>
    <w:p w:rsidR="00BD552F" w:rsidRDefault="00BD552F" w:rsidP="00B76E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gramStart"/>
      <w:r>
        <w:rPr>
          <w:rStyle w:val="FunctionTok"/>
          <w:rFonts w:cstheme="minorBidi"/>
        </w:rPr>
        <w:t>names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UR_USD_newdata_LR</w:t>
      </w:r>
      <w:proofErr w:type="spellEnd"/>
      <w:r>
        <w:rPr>
          <w:rStyle w:val="NormalTok"/>
        </w:rPr>
        <w:t>)</w:t>
      </w:r>
      <w:r>
        <w:rPr>
          <w:rStyle w:val="OtherTok"/>
        </w:rPr>
        <w:t>&lt;-</w:t>
      </w:r>
      <w:r>
        <w:rPr>
          <w:rStyle w:val="FunctionTok"/>
          <w:rFonts w:cstheme="minorBidi"/>
        </w:rPr>
        <w:t>c</w:t>
      </w:r>
      <w:r>
        <w:rPr>
          <w:rStyle w:val="NormalTok"/>
        </w:rPr>
        <w:t>(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Adjusted"</w:t>
      </w:r>
      <w:r>
        <w:rPr>
          <w:rStyle w:val="NormalTok"/>
        </w:rPr>
        <w:t>,</w:t>
      </w:r>
      <w:r>
        <w:rPr>
          <w:rStyle w:val="StringTok"/>
          <w:rFonts w:cstheme="minorBidi"/>
        </w:rPr>
        <w:t>"Direction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</w:rPr>
        <w:t>)</w:t>
      </w:r>
      <w:r>
        <w:br/>
      </w:r>
    </w:p>
    <w:p w:rsidR="00BD552F" w:rsidRDefault="00BD552F" w:rsidP="00BD552F">
      <w:pPr>
        <w:pStyle w:val="ListParagraph"/>
        <w:numPr>
          <w:ilvl w:val="0"/>
          <w:numId w:val="3"/>
        </w:numPr>
      </w:pPr>
      <w:r>
        <w:t>Train/Test data split for the model.</w:t>
      </w:r>
    </w:p>
    <w:p w:rsidR="006D0743" w:rsidRDefault="00BD552F" w:rsidP="00725CF1">
      <w:pPr>
        <w:rPr>
          <w:rStyle w:val="NormalTok"/>
        </w:rPr>
      </w:pPr>
      <w:proofErr w:type="spellStart"/>
      <w:r>
        <w:rPr>
          <w:rStyle w:val="NormalTok"/>
        </w:rPr>
        <w:t>train_data</w:t>
      </w:r>
      <w:proofErr w:type="spellEnd"/>
      <w:r>
        <w:rPr>
          <w:rStyle w:val="OtherTok"/>
          <w:rFonts w:cstheme="minorBidi"/>
        </w:rPr>
        <w:t>&lt;-</w:t>
      </w:r>
      <w:proofErr w:type="spellStart"/>
      <w:r>
        <w:rPr>
          <w:rStyle w:val="NormalTok"/>
        </w:rPr>
        <w:t>EUR_USD_newdata_</w:t>
      </w:r>
      <w:proofErr w:type="gramStart"/>
      <w:r>
        <w:rPr>
          <w:rStyle w:val="NormalTok"/>
        </w:rPr>
        <w:t>LR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  <w:rFonts w:cstheme="minorBidi"/>
        </w:rPr>
        <w:t>1</w:t>
      </w:r>
      <w:r>
        <w:rPr>
          <w:rStyle w:val="SpecialCharTok"/>
        </w:rPr>
        <w:t>:</w:t>
      </w:r>
      <w:r>
        <w:rPr>
          <w:rStyle w:val="DecValTok"/>
          <w:rFonts w:cstheme="minorBidi"/>
        </w:rPr>
        <w:t>2300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test_data</w:t>
      </w:r>
      <w:proofErr w:type="spellEnd"/>
      <w:r>
        <w:rPr>
          <w:rStyle w:val="NormalTok"/>
        </w:rPr>
        <w:t xml:space="preserve"> </w:t>
      </w:r>
      <w:r>
        <w:rPr>
          <w:rStyle w:val="OtherTok"/>
          <w:rFonts w:cstheme="minorBidi"/>
        </w:rPr>
        <w:t>&lt;-</w:t>
      </w:r>
      <w:proofErr w:type="spellStart"/>
      <w:r>
        <w:rPr>
          <w:rStyle w:val="NormalTok"/>
        </w:rPr>
        <w:t>EUR_USD_newdata_LR</w:t>
      </w:r>
      <w:proofErr w:type="spellEnd"/>
      <w:r>
        <w:rPr>
          <w:rStyle w:val="NormalTok"/>
        </w:rPr>
        <w:t>[</w:t>
      </w:r>
      <w:r>
        <w:rPr>
          <w:rStyle w:val="DecValTok"/>
          <w:rFonts w:cstheme="minorBidi"/>
        </w:rPr>
        <w:t>2301</w:t>
      </w:r>
      <w:r>
        <w:rPr>
          <w:rStyle w:val="SpecialCharTok"/>
        </w:rPr>
        <w:t>:</w:t>
      </w:r>
      <w:r>
        <w:rPr>
          <w:rStyle w:val="DecValTok"/>
          <w:rFonts w:cstheme="minorBidi"/>
        </w:rPr>
        <w:t>2342</w:t>
      </w:r>
      <w:r>
        <w:rPr>
          <w:rStyle w:val="NormalTok"/>
        </w:rPr>
        <w:t>,]</w:t>
      </w:r>
    </w:p>
    <w:p w:rsidR="006D0743" w:rsidRDefault="006D0743" w:rsidP="00725CF1">
      <w:pPr>
        <w:rPr>
          <w:rStyle w:val="NormalTok"/>
        </w:rPr>
      </w:pPr>
    </w:p>
    <w:p w:rsidR="006D0743" w:rsidRDefault="006D0743" w:rsidP="006D0743">
      <w:pPr>
        <w:pStyle w:val="ListParagraph"/>
        <w:numPr>
          <w:ilvl w:val="0"/>
          <w:numId w:val="3"/>
        </w:numPr>
      </w:pPr>
      <w:r w:rsidRPr="006D0743">
        <w:t xml:space="preserve">Co-efficient generated for the </w:t>
      </w:r>
      <w:r>
        <w:t xml:space="preserve">Linear </w:t>
      </w:r>
      <w:r w:rsidRPr="006D0743">
        <w:t>model</w:t>
      </w:r>
      <w:r>
        <w:t>(Y=</w:t>
      </w:r>
      <w:proofErr w:type="spellStart"/>
      <w:r>
        <w:t>mX+C</w:t>
      </w:r>
      <w:proofErr w:type="spellEnd"/>
      <w:r>
        <w:t>)</w:t>
      </w:r>
      <w:r w:rsidRPr="006D0743">
        <w:t>.</w:t>
      </w:r>
    </w:p>
    <w:p w:rsidR="006D0743" w:rsidRDefault="006D0743" w:rsidP="006D0743">
      <w:pPr>
        <w:pStyle w:val="ListParagraph"/>
      </w:pPr>
      <w:r>
        <w:t xml:space="preserve">M = </w:t>
      </w:r>
      <w:r w:rsidR="004E7C9E" w:rsidRPr="004E7C9E">
        <w:rPr>
          <w:rStyle w:val="NormalTok"/>
        </w:rPr>
        <w:t xml:space="preserve">0.03013      </w:t>
      </w:r>
    </w:p>
    <w:p w:rsidR="006D0743" w:rsidRPr="006D0743" w:rsidRDefault="006D0743" w:rsidP="006D0743">
      <w:pPr>
        <w:pStyle w:val="ListParagraph"/>
      </w:pPr>
      <w:proofErr w:type="gramStart"/>
      <w:r>
        <w:t>C  =</w:t>
      </w:r>
      <w:proofErr w:type="gramEnd"/>
      <w:r>
        <w:t xml:space="preserve"> </w:t>
      </w:r>
      <w:r w:rsidR="004E7C9E" w:rsidRPr="004E7C9E">
        <w:rPr>
          <w:rStyle w:val="NormalTok"/>
        </w:rPr>
        <w:t>1.77953</w:t>
      </w:r>
    </w:p>
    <w:p w:rsidR="004E7C9E" w:rsidRDefault="004E7C9E" w:rsidP="004E7C9E">
      <w:pPr>
        <w:pStyle w:val="HTMLPreformatted"/>
        <w:shd w:val="clear" w:color="auto" w:fill="FFFFFF"/>
        <w:wordWrap w:val="0"/>
        <w:spacing w:line="240" w:lineRule="atLeast"/>
        <w:ind w:left="72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171C62" w:rsidRPr="003551E4" w:rsidRDefault="00171C62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Coefficients:</w:t>
      </w:r>
    </w:p>
    <w:p w:rsidR="00171C62" w:rsidRPr="003551E4" w:rsidRDefault="00171C62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Pr</w:t>
      </w:r>
      <w:proofErr w:type="spell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(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&gt;|z|)    </w:t>
      </w:r>
    </w:p>
    <w:p w:rsidR="00171C62" w:rsidRPr="003551E4" w:rsidRDefault="00171C62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(Intercept)  0.03013    0.05037   0.598     0.55    </w:t>
      </w:r>
    </w:p>
    <w:p w:rsidR="00171C62" w:rsidRPr="003551E4" w:rsidRDefault="00171C62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Fonts w:ascii="Lucida Console" w:hAnsi="Lucida Console"/>
          <w:b/>
          <w:color w:val="000000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Adjusted     1.77953   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0.08222  21.645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&lt;2e-16 ***</w:t>
      </w:r>
    </w:p>
    <w:p w:rsidR="004E7C9E" w:rsidRPr="004E7C9E" w:rsidRDefault="004E7C9E" w:rsidP="004E7C9E">
      <w:pPr>
        <w:pStyle w:val="HTMLPreformatted"/>
        <w:shd w:val="clear" w:color="auto" w:fill="FFFFFF"/>
        <w:wordWrap w:val="0"/>
        <w:spacing w:line="240" w:lineRule="atLeast"/>
        <w:ind w:left="720"/>
        <w:rPr>
          <w:rStyle w:val="NormalTok"/>
          <w:rFonts w:eastAsiaTheme="minorHAnsi"/>
          <w:szCs w:val="22"/>
        </w:rPr>
      </w:pPr>
    </w:p>
    <w:p w:rsidR="005D1679" w:rsidRDefault="005D1679" w:rsidP="005D1679">
      <w:pPr>
        <w:pStyle w:val="ListParagraph"/>
        <w:numPr>
          <w:ilvl w:val="0"/>
          <w:numId w:val="3"/>
        </w:numPr>
      </w:pPr>
      <w:r>
        <w:t>Confusion matrix on the test data results wit</w:t>
      </w:r>
      <w:r w:rsidR="00761F44">
        <w:t>h 75.61</w:t>
      </w:r>
      <w:r>
        <w:t>% accuracy.</w:t>
      </w:r>
    </w:p>
    <w:p w:rsidR="005D1679" w:rsidRPr="00086FE4" w:rsidRDefault="005D1679" w:rsidP="005D1679">
      <w:pPr>
        <w:pStyle w:val="ListParagraph"/>
        <w:rPr>
          <w:color w:val="00B050"/>
        </w:rPr>
      </w:pPr>
    </w:p>
    <w:p w:rsidR="00761F44" w:rsidRDefault="00086FE4" w:rsidP="00761F44">
      <w:pPr>
        <w:pStyle w:val="ListParagraph"/>
        <w:rPr>
          <w:rStyle w:val="VerbatimChar"/>
          <w:rFonts w:cstheme="minorBidi"/>
          <w:color w:val="00B050"/>
        </w:rPr>
      </w:pPr>
      <w:r w:rsidRPr="00086FE4">
        <w:rPr>
          <w:rStyle w:val="VerbatimChar"/>
          <w:rFonts w:cstheme="minorBidi"/>
          <w:color w:val="00B050"/>
        </w:rPr>
        <w:t>Accuracy:</w:t>
      </w:r>
      <w:r w:rsidR="00AB7F8A" w:rsidRPr="00086FE4">
        <w:rPr>
          <w:rStyle w:val="VerbatimChar"/>
          <w:rFonts w:cstheme="minorBidi"/>
          <w:color w:val="00B050"/>
        </w:rPr>
        <w:t xml:space="preserve"> 75.61%</w:t>
      </w:r>
      <w:r w:rsidR="005D1679" w:rsidRPr="00086FE4">
        <w:rPr>
          <w:rStyle w:val="VerbatimChar"/>
          <w:rFonts w:cstheme="minorBidi"/>
          <w:color w:val="00B050"/>
        </w:rPr>
        <w:t xml:space="preserve">          </w:t>
      </w:r>
    </w:p>
    <w:p w:rsidR="00761F44" w:rsidRPr="00761F44" w:rsidRDefault="00761F44" w:rsidP="00761F44">
      <w:pPr>
        <w:pStyle w:val="ListParagraph"/>
        <w:rPr>
          <w:rStyle w:val="VerbatimChar"/>
          <w:rFonts w:cstheme="minorBidi"/>
          <w:color w:val="00B050"/>
        </w:rPr>
      </w:pPr>
      <w:r w:rsidRPr="00761F44">
        <w:rPr>
          <w:rStyle w:val="VerbatimChar"/>
          <w:rFonts w:cstheme="minorBidi"/>
          <w:color w:val="00B050"/>
        </w:rPr>
        <w:t xml:space="preserve">No Information </w:t>
      </w:r>
      <w:proofErr w:type="gramStart"/>
      <w:r w:rsidRPr="00761F44">
        <w:rPr>
          <w:rStyle w:val="VerbatimChar"/>
          <w:rFonts w:cstheme="minorBidi"/>
          <w:color w:val="00B050"/>
        </w:rPr>
        <w:t>Rate :</w:t>
      </w:r>
      <w:proofErr w:type="gramEnd"/>
      <w:r w:rsidRPr="00761F44">
        <w:rPr>
          <w:rStyle w:val="VerbatimChar"/>
          <w:rFonts w:cstheme="minorBidi"/>
          <w:color w:val="00B050"/>
        </w:rPr>
        <w:t xml:space="preserve"> 0.5122         </w:t>
      </w:r>
    </w:p>
    <w:p w:rsidR="00761F44" w:rsidRPr="00761F44" w:rsidRDefault="00761F44" w:rsidP="00761F44">
      <w:pPr>
        <w:pStyle w:val="ListParagraph"/>
        <w:rPr>
          <w:rStyle w:val="VerbatimChar"/>
          <w:rFonts w:cstheme="minorBidi"/>
        </w:rPr>
      </w:pPr>
      <w:r w:rsidRPr="00761F44">
        <w:rPr>
          <w:rStyle w:val="VerbatimChar"/>
          <w:rFonts w:cstheme="minorBidi"/>
          <w:color w:val="00B050"/>
        </w:rPr>
        <w:t>P-Value [</w:t>
      </w:r>
      <w:proofErr w:type="spellStart"/>
      <w:r w:rsidRPr="00761F44">
        <w:rPr>
          <w:rStyle w:val="VerbatimChar"/>
          <w:rFonts w:cstheme="minorBidi"/>
          <w:color w:val="00B050"/>
        </w:rPr>
        <w:t>Acc</w:t>
      </w:r>
      <w:proofErr w:type="spellEnd"/>
      <w:r w:rsidRPr="00761F44">
        <w:rPr>
          <w:rStyle w:val="VerbatimChar"/>
          <w:rFonts w:cstheme="minorBidi"/>
          <w:color w:val="00B050"/>
        </w:rPr>
        <w:t xml:space="preserve"> &gt; NIR</w:t>
      </w:r>
      <w:proofErr w:type="gramStart"/>
      <w:r w:rsidRPr="00761F44">
        <w:rPr>
          <w:rStyle w:val="VerbatimChar"/>
          <w:rFonts w:cstheme="minorBidi"/>
          <w:color w:val="00B050"/>
        </w:rPr>
        <w:t>] :</w:t>
      </w:r>
      <w:proofErr w:type="gramEnd"/>
      <w:r w:rsidRPr="00761F44">
        <w:rPr>
          <w:rStyle w:val="VerbatimChar"/>
          <w:rFonts w:cstheme="minorBidi"/>
          <w:color w:val="00B050"/>
        </w:rPr>
        <w:t xml:space="preserve"> 0.00122  </w:t>
      </w:r>
    </w:p>
    <w:p w:rsidR="00761F44" w:rsidRPr="00761F44" w:rsidRDefault="00761F44" w:rsidP="005D1679">
      <w:pPr>
        <w:pStyle w:val="ListParagraph"/>
        <w:rPr>
          <w:b/>
          <w:color w:val="00B050"/>
        </w:rPr>
      </w:pPr>
    </w:p>
    <w:p w:rsidR="00761F44" w:rsidRPr="003551E4" w:rsidRDefault="00761F44" w:rsidP="005D1679">
      <w:pPr>
        <w:pStyle w:val="ListParagraph"/>
        <w:rPr>
          <w:b/>
          <w:color w:val="00B050"/>
        </w:rPr>
      </w:pPr>
      <w:r w:rsidRPr="00761F44">
        <w:rPr>
          <w:b/>
          <w:color w:val="00B050"/>
        </w:rPr>
        <w:t>Accuracy is signif</w:t>
      </w:r>
      <w:r>
        <w:rPr>
          <w:b/>
          <w:color w:val="00B050"/>
        </w:rPr>
        <w:t>i</w:t>
      </w:r>
      <w:r w:rsidRPr="00761F44">
        <w:rPr>
          <w:b/>
          <w:color w:val="00B050"/>
        </w:rPr>
        <w:t>c</w:t>
      </w:r>
      <w:r>
        <w:rPr>
          <w:b/>
          <w:color w:val="00B050"/>
        </w:rPr>
        <w:t>an</w:t>
      </w:r>
      <w:r w:rsidRPr="00761F44">
        <w:rPr>
          <w:b/>
          <w:color w:val="00B050"/>
        </w:rPr>
        <w:t xml:space="preserve">tly different from NIR. Hence </w:t>
      </w:r>
      <w:r w:rsidR="0066675D">
        <w:rPr>
          <w:b/>
          <w:color w:val="00B050"/>
        </w:rPr>
        <w:t>there is imbalance in the data.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lastRenderedPageBreak/>
        <w:t>Reference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Prediction  0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1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0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14  3</w:t>
      </w:r>
      <w:proofErr w:type="gramEnd"/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1  7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17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                       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     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Accuracy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7561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        95%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CI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(0.597, 0.8764)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No Information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Rate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5122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P-Value [</w:t>
      </w:r>
      <w:proofErr w:type="spell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Acc</w:t>
      </w:r>
      <w:proofErr w:type="spell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&gt; NIR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]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00122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                       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        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Kappa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5142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                       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</w:t>
      </w:r>
      <w:proofErr w:type="spell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Mcnemar's</w:t>
      </w:r>
      <w:proofErr w:type="spell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Test P-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Value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34278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                       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  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Sensitivity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8500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  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Specificity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6667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</w:t>
      </w:r>
      <w:proofErr w:type="spell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Pos</w:t>
      </w:r>
      <w:proofErr w:type="spell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</w:t>
      </w:r>
      <w:proofErr w:type="spell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Pred</w:t>
      </w:r>
      <w:proofErr w:type="spell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Value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7083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</w:t>
      </w:r>
      <w:proofErr w:type="spell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Neg</w:t>
      </w:r>
      <w:proofErr w:type="spell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</w:t>
      </w:r>
      <w:proofErr w:type="spell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Pred</w:t>
      </w:r>
      <w:proofErr w:type="spell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Value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8235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   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Prevalence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4878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Detection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Rate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4146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Detection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Prevalence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5854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Balanced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Accuracy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0.7583         </w:t>
      </w:r>
    </w:p>
    <w:p w:rsidR="00AB7F8A" w:rsidRPr="003551E4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                                  </w:t>
      </w:r>
    </w:p>
    <w:p w:rsidR="00AB7F8A" w:rsidRDefault="00AB7F8A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Fonts w:ascii="Lucida Console" w:hAnsi="Lucida Console"/>
          <w:color w:val="000000"/>
        </w:rPr>
      </w:pPr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      'Positive' </w:t>
      </w:r>
      <w:proofErr w:type="gramStart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Class :</w:t>
      </w:r>
      <w:proofErr w:type="gramEnd"/>
      <w:r w:rsidRPr="003551E4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1  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AB7F8A" w:rsidRDefault="00AB7F8A" w:rsidP="002336CF">
      <w:pPr>
        <w:rPr>
          <w:rStyle w:val="VerbatimChar"/>
          <w:rFonts w:cstheme="minorBidi"/>
        </w:rPr>
      </w:pPr>
    </w:p>
    <w:p w:rsidR="00A928B2" w:rsidRPr="00A928B2" w:rsidRDefault="00A928B2" w:rsidP="00A928B2">
      <w:pPr>
        <w:pStyle w:val="ListParagraph"/>
        <w:numPr>
          <w:ilvl w:val="0"/>
          <w:numId w:val="3"/>
        </w:numPr>
        <w:rPr>
          <w:rStyle w:val="VerbatimChar"/>
          <w:rFonts w:cstheme="minorBidi"/>
        </w:rPr>
      </w:pPr>
      <w:r>
        <w:rPr>
          <w:rStyle w:val="VerbatimChar"/>
          <w:rFonts w:cstheme="minorBidi"/>
        </w:rPr>
        <w:t>Below is the prediction on the test data</w:t>
      </w:r>
    </w:p>
    <w:p w:rsidR="002336CF" w:rsidRPr="002336CF" w:rsidRDefault="002336CF" w:rsidP="002336CF">
      <w:pPr>
        <w:rPr>
          <w:rStyle w:val="VerbatimChar"/>
          <w:rFonts w:cstheme="minorBidi"/>
        </w:rPr>
      </w:pPr>
      <w:proofErr w:type="gramStart"/>
      <w:r w:rsidRPr="002336CF">
        <w:rPr>
          <w:rStyle w:val="VerbatimChar"/>
          <w:rFonts w:cstheme="minorBidi"/>
        </w:rPr>
        <w:t>signal</w:t>
      </w:r>
      <w:proofErr w:type="gramEnd"/>
      <w:r w:rsidRPr="002336CF">
        <w:rPr>
          <w:rStyle w:val="VerbatimChar"/>
          <w:rFonts w:cstheme="minorBidi"/>
        </w:rPr>
        <w:t xml:space="preserve"> &lt;- </w:t>
      </w:r>
      <w:proofErr w:type="spellStart"/>
      <w:r w:rsidRPr="002336CF">
        <w:rPr>
          <w:rStyle w:val="VerbatimChar"/>
          <w:rFonts w:cstheme="minorBidi"/>
        </w:rPr>
        <w:t>as.data.frame</w:t>
      </w:r>
      <w:proofErr w:type="spellEnd"/>
      <w:r w:rsidRPr="002336CF">
        <w:rPr>
          <w:rStyle w:val="VerbatimChar"/>
          <w:rFonts w:cstheme="minorBidi"/>
        </w:rPr>
        <w:t>(</w:t>
      </w:r>
      <w:proofErr w:type="spellStart"/>
      <w:r w:rsidRPr="002336CF">
        <w:rPr>
          <w:rStyle w:val="VerbatimChar"/>
          <w:rFonts w:cstheme="minorBidi"/>
        </w:rPr>
        <w:t>as.numeric</w:t>
      </w:r>
      <w:proofErr w:type="spellEnd"/>
      <w:r w:rsidRPr="002336CF">
        <w:rPr>
          <w:rStyle w:val="VerbatimChar"/>
          <w:rFonts w:cstheme="minorBidi"/>
        </w:rPr>
        <w:t>(</w:t>
      </w:r>
      <w:proofErr w:type="spellStart"/>
      <w:r w:rsidRPr="002336CF">
        <w:rPr>
          <w:rStyle w:val="VerbatimChar"/>
          <w:rFonts w:cstheme="minorBidi"/>
        </w:rPr>
        <w:t>as.character</w:t>
      </w:r>
      <w:proofErr w:type="spellEnd"/>
      <w:r w:rsidRPr="002336CF">
        <w:rPr>
          <w:rStyle w:val="VerbatimChar"/>
          <w:rFonts w:cstheme="minorBidi"/>
        </w:rPr>
        <w:t>(</w:t>
      </w:r>
      <w:proofErr w:type="spellStart"/>
      <w:r w:rsidRPr="002336CF">
        <w:rPr>
          <w:rStyle w:val="VerbatimChar"/>
          <w:rFonts w:cstheme="minorBidi"/>
        </w:rPr>
        <w:t>pred</w:t>
      </w:r>
      <w:proofErr w:type="spellEnd"/>
      <w:r w:rsidRPr="002336CF">
        <w:rPr>
          <w:rStyle w:val="VerbatimChar"/>
          <w:rFonts w:cstheme="minorBidi"/>
        </w:rPr>
        <w:t>)))</w:t>
      </w:r>
    </w:p>
    <w:p w:rsidR="002336CF" w:rsidRPr="002336CF" w:rsidRDefault="002336CF" w:rsidP="002336CF">
      <w:pPr>
        <w:rPr>
          <w:rStyle w:val="VerbatimChar"/>
          <w:rFonts w:cstheme="minorBidi"/>
        </w:rPr>
      </w:pPr>
      <w:proofErr w:type="gramStart"/>
      <w:r w:rsidRPr="002336CF">
        <w:rPr>
          <w:rStyle w:val="VerbatimChar"/>
          <w:rFonts w:cstheme="minorBidi"/>
        </w:rPr>
        <w:t>signal</w:t>
      </w:r>
      <w:proofErr w:type="gramEnd"/>
      <w:r w:rsidRPr="002336CF">
        <w:rPr>
          <w:rStyle w:val="VerbatimChar"/>
          <w:rFonts w:cstheme="minorBidi"/>
        </w:rPr>
        <w:t>&lt;-</w:t>
      </w:r>
      <w:proofErr w:type="spellStart"/>
      <w:r w:rsidRPr="002336CF">
        <w:rPr>
          <w:rStyle w:val="VerbatimChar"/>
          <w:rFonts w:cstheme="minorBidi"/>
        </w:rPr>
        <w:t>na.locf</w:t>
      </w:r>
      <w:proofErr w:type="spellEnd"/>
      <w:r w:rsidRPr="002336CF">
        <w:rPr>
          <w:rStyle w:val="VerbatimChar"/>
          <w:rFonts w:cstheme="minorBidi"/>
        </w:rPr>
        <w:t>(signal)</w:t>
      </w:r>
    </w:p>
    <w:p w:rsidR="002336CF" w:rsidRDefault="002336CF" w:rsidP="002336CF">
      <w:pPr>
        <w:rPr>
          <w:rStyle w:val="VerbatimChar"/>
          <w:rFonts w:cstheme="minorBidi"/>
        </w:rPr>
      </w:pPr>
      <w:proofErr w:type="gramStart"/>
      <w:r w:rsidRPr="002336CF">
        <w:rPr>
          <w:rStyle w:val="VerbatimChar"/>
          <w:rFonts w:cstheme="minorBidi"/>
        </w:rPr>
        <w:t>summary(</w:t>
      </w:r>
      <w:proofErr w:type="gramEnd"/>
      <w:r w:rsidRPr="002336CF">
        <w:rPr>
          <w:rStyle w:val="VerbatimChar"/>
          <w:rFonts w:cstheme="minorBidi"/>
        </w:rPr>
        <w:t>signal)</w:t>
      </w:r>
    </w:p>
    <w:p w:rsidR="002336CF" w:rsidRPr="00A15FBD" w:rsidRDefault="002336CF" w:rsidP="00B52CE0">
      <w:pPr>
        <w:pStyle w:val="ListParagraph"/>
        <w:numPr>
          <w:ilvl w:val="0"/>
          <w:numId w:val="3"/>
        </w:numPr>
        <w:rPr>
          <w:rStyle w:val="VerbatimChar"/>
          <w:rFonts w:cstheme="minorBidi"/>
          <w:b/>
          <w:color w:val="00B050"/>
        </w:rPr>
      </w:pPr>
      <w:r w:rsidRPr="00A15FBD">
        <w:rPr>
          <w:rStyle w:val="VerbatimChar"/>
          <w:rFonts w:cstheme="minorBidi"/>
          <w:b/>
          <w:color w:val="00B050"/>
        </w:rPr>
        <w:t xml:space="preserve">The Signal for the </w:t>
      </w:r>
      <w:r w:rsidR="00E73DA7">
        <w:rPr>
          <w:rStyle w:val="VerbatimChar"/>
          <w:rFonts w:cstheme="minorBidi"/>
          <w:b/>
          <w:color w:val="00B050"/>
        </w:rPr>
        <w:t>2343</w:t>
      </w:r>
      <w:r w:rsidR="00B52CE0" w:rsidRPr="00A15FBD">
        <w:rPr>
          <w:rStyle w:val="VerbatimChar"/>
          <w:rFonts w:cstheme="minorBidi"/>
          <w:b/>
          <w:color w:val="00B050"/>
        </w:rPr>
        <w:t xml:space="preserve"> day </w:t>
      </w:r>
      <w:proofErr w:type="gramStart"/>
      <w:r w:rsidR="00B52CE0" w:rsidRPr="00A15FBD">
        <w:rPr>
          <w:rStyle w:val="VerbatimChar"/>
          <w:rFonts w:cstheme="minorBidi"/>
          <w:b/>
          <w:color w:val="00B050"/>
        </w:rPr>
        <w:t>is  ‘1’</w:t>
      </w:r>
      <w:proofErr w:type="gramEnd"/>
      <w:r w:rsidRPr="00A15FBD">
        <w:rPr>
          <w:rStyle w:val="VerbatimChar"/>
          <w:rFonts w:cstheme="minorBidi"/>
          <w:b/>
          <w:color w:val="00B050"/>
        </w:rPr>
        <w:t xml:space="preserve">. </w:t>
      </w:r>
    </w:p>
    <w:p w:rsidR="002336CF" w:rsidRDefault="002336CF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s.numeric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spellStart"/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s.characte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ed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)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 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 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4 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5 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 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7 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8 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 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0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1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2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3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4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5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6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7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>18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9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0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1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2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3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4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5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6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7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8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9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0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1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2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3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4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5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6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7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8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9                              1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40                              0</w:t>
      </w:r>
    </w:p>
    <w:p w:rsidR="00B52CE0" w:rsidRDefault="00B52CE0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Fonts w:ascii="Lucida Console" w:hAnsi="Lucida Console"/>
          <w:color w:val="000000"/>
        </w:rPr>
      </w:pPr>
      <w:r w:rsidRPr="00D55F9D">
        <w:rPr>
          <w:rStyle w:val="gnkrckgcgsb"/>
          <w:rFonts w:ascii="Lucida Console" w:hAnsi="Lucida Console"/>
          <w:color w:val="000000"/>
          <w:highlight w:val="yellow"/>
          <w:bdr w:val="none" w:sz="0" w:space="0" w:color="auto" w:frame="1"/>
        </w:rPr>
        <w:t>41                              1</w:t>
      </w:r>
    </w:p>
    <w:p w:rsidR="002336CF" w:rsidRDefault="002336CF" w:rsidP="002336CF">
      <w:pPr>
        <w:rPr>
          <w:rStyle w:val="VerbatimChar"/>
          <w:rFonts w:cstheme="minorBidi"/>
        </w:rPr>
      </w:pPr>
    </w:p>
    <w:p w:rsidR="0002730D" w:rsidRPr="00B76E83" w:rsidRDefault="00096C2C" w:rsidP="00096C2C">
      <w:pPr>
        <w:rPr>
          <w:b/>
          <w:color w:val="FF0000"/>
          <w:sz w:val="26"/>
          <w:szCs w:val="26"/>
        </w:rPr>
      </w:pPr>
      <w:r w:rsidRPr="00B76E83">
        <w:rPr>
          <w:rStyle w:val="VerbatimChar"/>
          <w:rFonts w:cstheme="minorBidi"/>
          <w:b/>
          <w:color w:val="FF0000"/>
          <w:sz w:val="26"/>
          <w:szCs w:val="26"/>
        </w:rPr>
        <w:t>Based on Kappa and NIR, this model is not a better fit.</w:t>
      </w:r>
    </w:p>
    <w:p w:rsidR="00B76E83" w:rsidRDefault="00B76E83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</w:p>
    <w:p w:rsidR="00FA1DBB" w:rsidRPr="009F458C" w:rsidRDefault="00FA1DBB" w:rsidP="0002730D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ARIMA model</w:t>
      </w:r>
      <w:r w:rsidRPr="00BD552F">
        <w:rPr>
          <w:b/>
          <w:sz w:val="28"/>
          <w:szCs w:val="28"/>
          <w:u w:val="single"/>
        </w:rPr>
        <w:t>:-</w:t>
      </w:r>
    </w:p>
    <w:p w:rsidR="00FA1DBB" w:rsidRDefault="00FA1DBB" w:rsidP="00FA1DBB">
      <w:pPr>
        <w:pStyle w:val="ListParagraph"/>
        <w:numPr>
          <w:ilvl w:val="0"/>
          <w:numId w:val="3"/>
        </w:numPr>
      </w:pPr>
      <w:r>
        <w:t xml:space="preserve">Correlation Test </w:t>
      </w:r>
      <w:r w:rsidR="00AE5F53">
        <w:t>on “Adjusted Closing Price”</w:t>
      </w:r>
    </w:p>
    <w:p w:rsidR="00FA1DBB" w:rsidRDefault="00FA1DBB" w:rsidP="003147E3">
      <w:pPr>
        <w:pStyle w:val="ListParagraph"/>
        <w:numPr>
          <w:ilvl w:val="1"/>
          <w:numId w:val="3"/>
        </w:numPr>
      </w:pPr>
      <w:r>
        <w:t>Data is h</w:t>
      </w:r>
      <w:r>
        <w:t>ighly correlated data based on the historical data</w:t>
      </w:r>
    </w:p>
    <w:p w:rsidR="00AE5F53" w:rsidRDefault="00AE5F53" w:rsidP="005316FE">
      <w:pPr>
        <w:pStyle w:val="ListParagraph"/>
        <w:numPr>
          <w:ilvl w:val="1"/>
          <w:numId w:val="3"/>
        </w:numPr>
      </w:pPr>
      <w:r>
        <w:t xml:space="preserve">PACF indicates that </w:t>
      </w:r>
      <w:r w:rsidRPr="00AE5F53">
        <w:t>Significant correlations at the first or second lag, followed by correlations that are not significant</w:t>
      </w:r>
      <w:r>
        <w:t>.</w:t>
      </w:r>
      <w:r w:rsidR="00D0473D">
        <w:t xml:space="preserve"> </w:t>
      </w:r>
      <w:r w:rsidR="009743E8">
        <w:t xml:space="preserve">Hence auto-regression is </w:t>
      </w:r>
      <w:r w:rsidR="00D0473D">
        <w:t>present</w:t>
      </w:r>
      <w:r w:rsidR="00133108">
        <w:t xml:space="preserve"> in the data.</w:t>
      </w:r>
    </w:p>
    <w:tbl>
      <w:tblPr>
        <w:tblStyle w:val="TableGrid"/>
        <w:tblW w:w="10209" w:type="dxa"/>
        <w:tblInd w:w="-5" w:type="dxa"/>
        <w:tblLook w:val="04A0" w:firstRow="1" w:lastRow="0" w:firstColumn="1" w:lastColumn="0" w:noHBand="0" w:noVBand="1"/>
      </w:tblPr>
      <w:tblGrid>
        <w:gridCol w:w="4460"/>
        <w:gridCol w:w="5749"/>
      </w:tblGrid>
      <w:tr w:rsidR="00C172FE" w:rsidTr="00C172FE">
        <w:trPr>
          <w:trHeight w:val="3180"/>
        </w:trPr>
        <w:tc>
          <w:tcPr>
            <w:tcW w:w="4696" w:type="dxa"/>
          </w:tcPr>
          <w:p w:rsidR="00FA1DBB" w:rsidRDefault="00C172FE" w:rsidP="00FA1DBB">
            <w:r>
              <w:rPr>
                <w:noProof/>
              </w:rPr>
              <w:drawing>
                <wp:inline distT="0" distB="0" distL="0" distR="0" wp14:anchorId="5E7A8FAB" wp14:editId="1A203022">
                  <wp:extent cx="2685796" cy="1971675"/>
                  <wp:effectExtent l="0" t="0" r="63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0626" cy="2019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13" w:type="dxa"/>
          </w:tcPr>
          <w:p w:rsidR="00FA1DBB" w:rsidRDefault="00EA0143" w:rsidP="00FA1DBB">
            <w:r>
              <w:rPr>
                <w:noProof/>
              </w:rPr>
              <w:drawing>
                <wp:inline distT="0" distB="0" distL="0" distR="0" wp14:anchorId="13145C88" wp14:editId="1EA13CA0">
                  <wp:extent cx="3513455" cy="1933575"/>
                  <wp:effectExtent l="0" t="0" r="0" b="952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3193" cy="1938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551E4" w:rsidRDefault="003551E4" w:rsidP="00FA1DBB"/>
    <w:p w:rsidR="00FA1DBB" w:rsidRDefault="00FA1DBB" w:rsidP="00FA1DBB">
      <w:pPr>
        <w:pStyle w:val="ListParagraph"/>
        <w:numPr>
          <w:ilvl w:val="0"/>
          <w:numId w:val="3"/>
        </w:numPr>
      </w:pPr>
      <w:r w:rsidRPr="00FA1DBB">
        <w:t>Test for Normality</w:t>
      </w:r>
    </w:p>
    <w:p w:rsidR="00D125E7" w:rsidRDefault="00D125E7" w:rsidP="008C78A6">
      <w:pPr>
        <w:pStyle w:val="BodyText"/>
        <w:ind w:left="720"/>
      </w:pPr>
      <w:r>
        <w:t>P</w:t>
      </w:r>
      <w:r w:rsidR="008C78A6">
        <w:t>-value &lt; 2.2e-</w:t>
      </w:r>
      <w:proofErr w:type="gramStart"/>
      <w:r w:rsidR="008C78A6">
        <w:t>16 .</w:t>
      </w:r>
      <w:proofErr w:type="gramEnd"/>
      <w:r w:rsidR="008C78A6">
        <w:t xml:space="preserve"> P &lt; 0.5 </w:t>
      </w:r>
    </w:p>
    <w:p w:rsidR="008C78A6" w:rsidRDefault="00651D9B" w:rsidP="008C78A6">
      <w:pPr>
        <w:pStyle w:val="BodyText"/>
        <w:ind w:left="720"/>
      </w:pPr>
      <w:r>
        <w:t>Hence the</w:t>
      </w:r>
      <w:r w:rsidR="00D125E7">
        <w:t xml:space="preserve"> data is statistically significant. </w:t>
      </w:r>
      <w:proofErr w:type="spellStart"/>
      <w:proofErr w:type="gramStart"/>
      <w:r w:rsidR="00D125E7">
        <w:t>Ie</w:t>
      </w:r>
      <w:proofErr w:type="spellEnd"/>
      <w:r w:rsidR="00D125E7">
        <w:t>.,</w:t>
      </w:r>
      <w:proofErr w:type="gramEnd"/>
      <w:r w:rsidR="00D125E7">
        <w:t xml:space="preserve"> </w:t>
      </w:r>
      <w:r w:rsidR="008C78A6">
        <w:t>Auto-correlation present in the data.</w:t>
      </w:r>
    </w:p>
    <w:p w:rsidR="008C78A6" w:rsidRDefault="008C78A6" w:rsidP="008C78A6">
      <w:pPr>
        <w:pStyle w:val="BodyText"/>
        <w:ind w:left="720"/>
      </w:pPr>
    </w:p>
    <w:p w:rsidR="0081127F" w:rsidRPr="003551E4" w:rsidRDefault="0081127F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ind w:left="720"/>
        <w:rPr>
          <w:rFonts w:ascii="Lucida Console" w:hAnsi="Lucida Console"/>
          <w:b/>
          <w:color w:val="000000"/>
        </w:rPr>
      </w:pPr>
      <w:r w:rsidRPr="003551E4">
        <w:rPr>
          <w:rFonts w:ascii="Lucida Console" w:hAnsi="Lucida Console"/>
          <w:b/>
          <w:color w:val="000000"/>
        </w:rPr>
        <w:t>Title:</w:t>
      </w:r>
    </w:p>
    <w:p w:rsidR="0081127F" w:rsidRPr="003551E4" w:rsidRDefault="0081127F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ind w:left="720"/>
        <w:rPr>
          <w:rFonts w:ascii="Lucida Console" w:hAnsi="Lucida Console"/>
          <w:b/>
          <w:color w:val="000000"/>
        </w:rPr>
      </w:pPr>
      <w:r w:rsidRPr="003551E4">
        <w:rPr>
          <w:rFonts w:ascii="Lucida Console" w:hAnsi="Lucida Console"/>
          <w:b/>
          <w:color w:val="000000"/>
        </w:rPr>
        <w:t xml:space="preserve"> </w:t>
      </w:r>
      <w:proofErr w:type="spellStart"/>
      <w:r w:rsidRPr="003551E4">
        <w:rPr>
          <w:rFonts w:ascii="Lucida Console" w:hAnsi="Lucida Console"/>
          <w:b/>
          <w:color w:val="000000"/>
        </w:rPr>
        <w:t>Jarque</w:t>
      </w:r>
      <w:proofErr w:type="spellEnd"/>
      <w:r w:rsidRPr="003551E4">
        <w:rPr>
          <w:rFonts w:ascii="Lucida Console" w:hAnsi="Lucida Console"/>
          <w:b/>
          <w:color w:val="000000"/>
        </w:rPr>
        <w:t xml:space="preserve"> - </w:t>
      </w:r>
      <w:proofErr w:type="spellStart"/>
      <w:r w:rsidRPr="003551E4">
        <w:rPr>
          <w:rFonts w:ascii="Lucida Console" w:hAnsi="Lucida Console"/>
          <w:b/>
          <w:color w:val="000000"/>
        </w:rPr>
        <w:t>Bera</w:t>
      </w:r>
      <w:proofErr w:type="spellEnd"/>
      <w:r w:rsidRPr="003551E4">
        <w:rPr>
          <w:rFonts w:ascii="Lucida Console" w:hAnsi="Lucida Console"/>
          <w:b/>
          <w:color w:val="000000"/>
        </w:rPr>
        <w:t xml:space="preserve"> </w:t>
      </w:r>
      <w:proofErr w:type="spellStart"/>
      <w:r w:rsidRPr="003551E4">
        <w:rPr>
          <w:rFonts w:ascii="Lucida Console" w:hAnsi="Lucida Console"/>
          <w:b/>
          <w:color w:val="000000"/>
        </w:rPr>
        <w:t>Normalality</w:t>
      </w:r>
      <w:proofErr w:type="spellEnd"/>
      <w:r w:rsidRPr="003551E4">
        <w:rPr>
          <w:rFonts w:ascii="Lucida Console" w:hAnsi="Lucida Console"/>
          <w:b/>
          <w:color w:val="000000"/>
        </w:rPr>
        <w:t xml:space="preserve"> Test</w:t>
      </w:r>
    </w:p>
    <w:p w:rsidR="0081127F" w:rsidRPr="003551E4" w:rsidRDefault="0081127F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ind w:left="720"/>
        <w:rPr>
          <w:rFonts w:ascii="Lucida Console" w:hAnsi="Lucida Console"/>
          <w:b/>
          <w:color w:val="000000"/>
        </w:rPr>
      </w:pPr>
    </w:p>
    <w:p w:rsidR="0081127F" w:rsidRPr="003551E4" w:rsidRDefault="0081127F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ind w:left="720"/>
        <w:rPr>
          <w:rFonts w:ascii="Lucida Console" w:hAnsi="Lucida Console"/>
          <w:b/>
          <w:color w:val="000000"/>
        </w:rPr>
      </w:pPr>
      <w:r w:rsidRPr="003551E4">
        <w:rPr>
          <w:rFonts w:ascii="Lucida Console" w:hAnsi="Lucida Console"/>
          <w:b/>
          <w:color w:val="000000"/>
        </w:rPr>
        <w:t>Test Results:</w:t>
      </w:r>
    </w:p>
    <w:p w:rsidR="0081127F" w:rsidRPr="003551E4" w:rsidRDefault="0081127F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ind w:left="720"/>
        <w:rPr>
          <w:rFonts w:ascii="Lucida Console" w:hAnsi="Lucida Console"/>
          <w:b/>
          <w:color w:val="000000"/>
        </w:rPr>
      </w:pPr>
      <w:r w:rsidRPr="003551E4">
        <w:rPr>
          <w:rFonts w:ascii="Lucida Console" w:hAnsi="Lucida Console"/>
          <w:b/>
          <w:color w:val="000000"/>
        </w:rPr>
        <w:t xml:space="preserve">  STATISTIC:</w:t>
      </w:r>
    </w:p>
    <w:p w:rsidR="0081127F" w:rsidRPr="003551E4" w:rsidRDefault="0081127F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ind w:left="720"/>
        <w:rPr>
          <w:rFonts w:ascii="Lucida Console" w:hAnsi="Lucida Console"/>
          <w:b/>
          <w:color w:val="000000"/>
        </w:rPr>
      </w:pPr>
      <w:r w:rsidRPr="003551E4">
        <w:rPr>
          <w:rFonts w:ascii="Lucida Console" w:hAnsi="Lucida Console"/>
          <w:b/>
          <w:color w:val="000000"/>
        </w:rPr>
        <w:t xml:space="preserve">    X-squared: 330.37</w:t>
      </w:r>
    </w:p>
    <w:p w:rsidR="0081127F" w:rsidRPr="003551E4" w:rsidRDefault="0081127F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ind w:left="720"/>
        <w:rPr>
          <w:rFonts w:ascii="Lucida Console" w:hAnsi="Lucida Console"/>
          <w:b/>
          <w:color w:val="000000"/>
        </w:rPr>
      </w:pPr>
      <w:r w:rsidRPr="003551E4">
        <w:rPr>
          <w:rFonts w:ascii="Lucida Console" w:hAnsi="Lucida Console"/>
          <w:b/>
          <w:color w:val="000000"/>
        </w:rPr>
        <w:t xml:space="preserve">  P VALUE:</w:t>
      </w:r>
    </w:p>
    <w:p w:rsidR="0081127F" w:rsidRPr="003551E4" w:rsidRDefault="0081127F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ind w:left="720"/>
        <w:rPr>
          <w:rFonts w:ascii="Lucida Console" w:hAnsi="Lucida Console"/>
          <w:b/>
          <w:color w:val="000000"/>
        </w:rPr>
      </w:pPr>
      <w:r w:rsidRPr="003551E4">
        <w:rPr>
          <w:rFonts w:ascii="Lucida Console" w:hAnsi="Lucida Console"/>
          <w:b/>
          <w:color w:val="000000"/>
        </w:rPr>
        <w:t xml:space="preserve">    Asymptotic p Value: &lt; 2.2e-16 </w:t>
      </w:r>
    </w:p>
    <w:p w:rsidR="008C78A6" w:rsidRDefault="008C78A6" w:rsidP="008C78A6">
      <w:pPr>
        <w:pStyle w:val="ListParagraph"/>
      </w:pPr>
    </w:p>
    <w:p w:rsidR="00572584" w:rsidRPr="00FA1DBB" w:rsidRDefault="00572584" w:rsidP="008C78A6">
      <w:pPr>
        <w:pStyle w:val="ListParagraph"/>
      </w:pPr>
    </w:p>
    <w:p w:rsidR="00FA1DBB" w:rsidRDefault="00FA1DBB" w:rsidP="00FA1DBB">
      <w:pPr>
        <w:pStyle w:val="ListParagraph"/>
        <w:numPr>
          <w:ilvl w:val="0"/>
          <w:numId w:val="3"/>
        </w:numPr>
      </w:pPr>
      <w:r w:rsidRPr="00FA1DBB">
        <w:t>Test for stationary</w:t>
      </w:r>
    </w:p>
    <w:p w:rsidR="00572584" w:rsidRDefault="00572584" w:rsidP="00572584">
      <w:pPr>
        <w:pStyle w:val="BodyText"/>
        <w:ind w:left="720"/>
      </w:pPr>
      <w:r>
        <w:t xml:space="preserve">The augmented Dickey–Fuller (ADF) </w:t>
      </w:r>
      <w:r w:rsidR="00E81476">
        <w:t>statistic, is</w:t>
      </w:r>
      <w:r>
        <w:t xml:space="preserve"> a negative number. The more negative it is, the stronger the rejection of the hypothesis that there is a unit root at some level of confidence.</w:t>
      </w:r>
    </w:p>
    <w:p w:rsidR="00E81476" w:rsidRDefault="000F6AF5" w:rsidP="00651F41">
      <w:pPr>
        <w:pStyle w:val="BodyText"/>
        <w:ind w:left="720"/>
      </w:pPr>
      <w:r>
        <w:t xml:space="preserve">Hence there is </w:t>
      </w:r>
      <w:r>
        <w:t>stationary</w:t>
      </w:r>
      <w:r>
        <w:t xml:space="preserve"> in the data.</w:t>
      </w:r>
    </w:p>
    <w:p w:rsidR="008A6BD2" w:rsidRDefault="008A6BD2" w:rsidP="00651F41">
      <w:pPr>
        <w:pStyle w:val="BodyText"/>
        <w:ind w:left="720"/>
      </w:pPr>
    </w:p>
    <w:p w:rsidR="00E81476" w:rsidRDefault="002F7A30" w:rsidP="002F7A30">
      <w:pPr>
        <w:pStyle w:val="ListParagraph"/>
        <w:numPr>
          <w:ilvl w:val="0"/>
          <w:numId w:val="3"/>
        </w:numPr>
      </w:pPr>
      <w:r>
        <w:t xml:space="preserve">From </w:t>
      </w:r>
      <w:proofErr w:type="spellStart"/>
      <w:r w:rsidRPr="002F7A30">
        <w:t>Ljung</w:t>
      </w:r>
      <w:proofErr w:type="spellEnd"/>
      <w:r w:rsidRPr="002F7A30">
        <w:t xml:space="preserve"> Box test,</w:t>
      </w:r>
      <w:r>
        <w:t xml:space="preserve"> its again evident that auto-correlation present in the data.</w:t>
      </w:r>
    </w:p>
    <w:p w:rsidR="008B7A55" w:rsidRDefault="008B7A55" w:rsidP="002F7A30">
      <w:pPr>
        <w:pStyle w:val="FirstParagraph"/>
      </w:pPr>
      <w:r>
        <w:t>P</w:t>
      </w:r>
      <w:r w:rsidR="002F7A30">
        <w:t>-value &lt; 2.2e-</w:t>
      </w:r>
      <w:proofErr w:type="gramStart"/>
      <w:r w:rsidR="002F7A30">
        <w:t>16 .</w:t>
      </w:r>
      <w:proofErr w:type="gramEnd"/>
      <w:r w:rsidR="002F7A30">
        <w:t xml:space="preserve"> P &lt; 0.5 </w:t>
      </w:r>
    </w:p>
    <w:p w:rsidR="002F7A30" w:rsidRDefault="002F7A30" w:rsidP="008B7A55">
      <w:pPr>
        <w:pStyle w:val="FirstParagraph"/>
      </w:pPr>
      <w:r>
        <w:t>Hence Auto-correlation present in the data.</w:t>
      </w:r>
    </w:p>
    <w:p w:rsidR="00651F41" w:rsidRPr="003551E4" w:rsidRDefault="00651F41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ind w:left="720"/>
        <w:rPr>
          <w:rFonts w:ascii="Lucida Console" w:hAnsi="Lucida Console"/>
          <w:b/>
        </w:rPr>
      </w:pPr>
      <w:r w:rsidRPr="003551E4">
        <w:rPr>
          <w:rFonts w:ascii="Lucida Console" w:hAnsi="Lucida Console"/>
          <w:b/>
        </w:rPr>
        <w:lastRenderedPageBreak/>
        <w:t>Box-</w:t>
      </w:r>
      <w:proofErr w:type="spellStart"/>
      <w:r w:rsidRPr="003551E4">
        <w:rPr>
          <w:rFonts w:ascii="Lucida Console" w:hAnsi="Lucida Console"/>
          <w:b/>
        </w:rPr>
        <w:t>Ljung</w:t>
      </w:r>
      <w:proofErr w:type="spellEnd"/>
      <w:r w:rsidRPr="003551E4">
        <w:rPr>
          <w:rFonts w:ascii="Lucida Console" w:hAnsi="Lucida Console"/>
          <w:b/>
        </w:rPr>
        <w:t xml:space="preserve"> test</w:t>
      </w:r>
    </w:p>
    <w:p w:rsidR="00651F41" w:rsidRPr="003551E4" w:rsidRDefault="00651F41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ind w:left="720"/>
        <w:rPr>
          <w:rFonts w:ascii="Lucida Console" w:hAnsi="Lucida Console"/>
          <w:b/>
        </w:rPr>
      </w:pPr>
    </w:p>
    <w:p w:rsidR="00651F41" w:rsidRPr="003551E4" w:rsidRDefault="00651F41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ind w:left="720"/>
        <w:rPr>
          <w:rFonts w:ascii="Lucida Console" w:hAnsi="Lucida Console"/>
          <w:b/>
        </w:rPr>
      </w:pPr>
      <w:proofErr w:type="gramStart"/>
      <w:r w:rsidRPr="003551E4">
        <w:rPr>
          <w:rFonts w:ascii="Lucida Console" w:hAnsi="Lucida Console"/>
          <w:b/>
        </w:rPr>
        <w:t>data</w:t>
      </w:r>
      <w:proofErr w:type="gramEnd"/>
      <w:r w:rsidRPr="003551E4">
        <w:rPr>
          <w:rFonts w:ascii="Lucida Console" w:hAnsi="Lucida Console"/>
          <w:b/>
        </w:rPr>
        <w:t xml:space="preserve">:  </w:t>
      </w:r>
      <w:proofErr w:type="spellStart"/>
      <w:r w:rsidRPr="003551E4">
        <w:rPr>
          <w:rFonts w:ascii="Lucida Console" w:hAnsi="Lucida Console"/>
          <w:b/>
        </w:rPr>
        <w:t>EUR_USD_Price_ARIMA</w:t>
      </w:r>
      <w:proofErr w:type="spellEnd"/>
    </w:p>
    <w:p w:rsidR="00651F41" w:rsidRPr="003551E4" w:rsidRDefault="00651F41" w:rsidP="00B76E8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ind w:left="720"/>
        <w:rPr>
          <w:rFonts w:ascii="Lucida Console" w:hAnsi="Lucida Console"/>
          <w:b/>
        </w:rPr>
      </w:pPr>
      <w:r w:rsidRPr="003551E4">
        <w:rPr>
          <w:rFonts w:ascii="Lucida Console" w:hAnsi="Lucida Console"/>
          <w:b/>
        </w:rPr>
        <w:t xml:space="preserve">X-squared = 40.692, </w:t>
      </w:r>
      <w:proofErr w:type="spellStart"/>
      <w:proofErr w:type="gramStart"/>
      <w:r w:rsidRPr="003551E4">
        <w:rPr>
          <w:rFonts w:ascii="Lucida Console" w:hAnsi="Lucida Console"/>
          <w:b/>
        </w:rPr>
        <w:t>df</w:t>
      </w:r>
      <w:proofErr w:type="spellEnd"/>
      <w:proofErr w:type="gramEnd"/>
      <w:r w:rsidRPr="003551E4">
        <w:rPr>
          <w:rFonts w:ascii="Lucida Console" w:hAnsi="Lucida Console"/>
          <w:b/>
        </w:rPr>
        <w:t xml:space="preserve"> = 20, p-value = 0.004079</w:t>
      </w:r>
    </w:p>
    <w:p w:rsidR="002F7A30" w:rsidRPr="00FA7094" w:rsidRDefault="002F7A30" w:rsidP="00572584">
      <w:pPr>
        <w:pStyle w:val="ListParagraph"/>
      </w:pPr>
    </w:p>
    <w:p w:rsidR="00015CEB" w:rsidRDefault="00FA7094" w:rsidP="00015CEB">
      <w:pPr>
        <w:pStyle w:val="ListParagraph"/>
        <w:numPr>
          <w:ilvl w:val="0"/>
          <w:numId w:val="3"/>
        </w:numPr>
        <w:rPr>
          <w:color w:val="385623" w:themeColor="accent6" w:themeShade="80"/>
        </w:rPr>
      </w:pPr>
      <w:r w:rsidRPr="00015CEB">
        <w:rPr>
          <w:color w:val="385623" w:themeColor="accent6" w:themeShade="80"/>
        </w:rPr>
        <w:t xml:space="preserve">Best model turns out to be - </w:t>
      </w:r>
      <w:proofErr w:type="gramStart"/>
      <w:r w:rsidR="00EA6B94">
        <w:rPr>
          <w:color w:val="385623" w:themeColor="accent6" w:themeShade="80"/>
        </w:rPr>
        <w:t>ARIMA(</w:t>
      </w:r>
      <w:proofErr w:type="gramEnd"/>
      <w:r w:rsidR="00EA6B94">
        <w:rPr>
          <w:color w:val="385623" w:themeColor="accent6" w:themeShade="80"/>
        </w:rPr>
        <w:t>1,0</w:t>
      </w:r>
      <w:r w:rsidR="0014521D">
        <w:rPr>
          <w:color w:val="385623" w:themeColor="accent6" w:themeShade="80"/>
        </w:rPr>
        <w:t>,0</w:t>
      </w:r>
      <w:r w:rsidRPr="00015CEB">
        <w:rPr>
          <w:color w:val="385623" w:themeColor="accent6" w:themeShade="80"/>
        </w:rPr>
        <w:t>)</w:t>
      </w:r>
      <w:r w:rsidR="0013524B" w:rsidRPr="00015CEB">
        <w:rPr>
          <w:color w:val="385623" w:themeColor="accent6" w:themeShade="80"/>
        </w:rPr>
        <w:t xml:space="preserve"> among of the below analysis.</w:t>
      </w:r>
    </w:p>
    <w:p w:rsidR="00015CEB" w:rsidRDefault="0014521D" w:rsidP="00015CEB">
      <w:pPr>
        <w:pStyle w:val="ListParagraph"/>
        <w:numPr>
          <w:ilvl w:val="1"/>
          <w:numId w:val="3"/>
        </w:numPr>
        <w:rPr>
          <w:color w:val="385623" w:themeColor="accent6" w:themeShade="80"/>
        </w:rPr>
      </w:pPr>
      <w:r>
        <w:rPr>
          <w:color w:val="385623" w:themeColor="accent6" w:themeShade="80"/>
        </w:rPr>
        <w:t xml:space="preserve">The best model seems to be </w:t>
      </w:r>
      <w:r w:rsidR="00B2548A">
        <w:rPr>
          <w:color w:val="385623" w:themeColor="accent6" w:themeShade="80"/>
        </w:rPr>
        <w:t>with</w:t>
      </w:r>
      <w:r>
        <w:rPr>
          <w:color w:val="385623" w:themeColor="accent6" w:themeShade="80"/>
        </w:rPr>
        <w:t xml:space="preserve"> Auto-regression and </w:t>
      </w:r>
      <w:r w:rsidR="00B2548A">
        <w:rPr>
          <w:color w:val="385623" w:themeColor="accent6" w:themeShade="80"/>
        </w:rPr>
        <w:t>no</w:t>
      </w:r>
      <w:r>
        <w:rPr>
          <w:color w:val="385623" w:themeColor="accent6" w:themeShade="80"/>
        </w:rPr>
        <w:t xml:space="preserve"> Moving average.</w:t>
      </w:r>
    </w:p>
    <w:p w:rsidR="000C180F" w:rsidRPr="0014521D" w:rsidRDefault="00015CEB" w:rsidP="00FA1DBB">
      <w:pPr>
        <w:pStyle w:val="ListParagraph"/>
        <w:numPr>
          <w:ilvl w:val="1"/>
          <w:numId w:val="3"/>
        </w:numPr>
        <w:rPr>
          <w:rStyle w:val="VerbatimChar"/>
          <w:rFonts w:asciiTheme="minorHAnsi" w:hAnsiTheme="minorHAnsi" w:cstheme="minorBidi"/>
          <w:color w:val="385623" w:themeColor="accent6" w:themeShade="80"/>
          <w:shd w:val="clear" w:color="auto" w:fill="auto"/>
        </w:rPr>
      </w:pPr>
      <w:r>
        <w:rPr>
          <w:color w:val="385623" w:themeColor="accent6" w:themeShade="80"/>
        </w:rPr>
        <w:t xml:space="preserve">RMSE value is very minimal </w:t>
      </w:r>
      <w:r w:rsidR="00B2548A" w:rsidRPr="00B2548A">
        <w:rPr>
          <w:color w:val="385623" w:themeColor="accent6" w:themeShade="80"/>
        </w:rPr>
        <w:t>0.005899829</w:t>
      </w:r>
      <w:r w:rsidR="007E02EA" w:rsidRPr="00B2548A">
        <w:rPr>
          <w:color w:val="385623" w:themeColor="accent6" w:themeShade="80"/>
        </w:rPr>
        <w:t xml:space="preserve">. </w:t>
      </w:r>
      <w:r w:rsidR="007E02EA">
        <w:rPr>
          <w:color w:val="385623" w:themeColor="accent6" w:themeShade="80"/>
        </w:rPr>
        <w:t>S</w:t>
      </w:r>
      <w:r>
        <w:rPr>
          <w:color w:val="385623" w:themeColor="accent6" w:themeShade="80"/>
        </w:rPr>
        <w:t xml:space="preserve">o the error in model prediction would be less 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Fitting models using approximations to speed things up...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 xml:space="preserve">2,0,2) with non-zero mean : </w:t>
      </w:r>
      <w:proofErr w:type="spellStart"/>
      <w:r>
        <w:rPr>
          <w:rFonts w:ascii="Lucida Console" w:hAnsi="Lucida Console"/>
          <w:color w:val="000000"/>
        </w:rPr>
        <w:t>Inf</w:t>
      </w:r>
      <w:proofErr w:type="spellEnd"/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>0,0,0) with non-zero mean : -17382.7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>1,0,0) with non-zero mean : -17493.76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 xml:space="preserve">0,0,1) with non-zero mean : </w:t>
      </w:r>
      <w:proofErr w:type="spellStart"/>
      <w:r>
        <w:rPr>
          <w:rFonts w:ascii="Lucida Console" w:hAnsi="Lucida Console"/>
          <w:color w:val="000000"/>
        </w:rPr>
        <w:t>Inf</w:t>
      </w:r>
      <w:proofErr w:type="spellEnd"/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>0,0,0) with zero mean     : -17384.08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>2,0,0) with non-zero mean : -17331.11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 xml:space="preserve">1,0,1) with non-zero mean : </w:t>
      </w:r>
      <w:proofErr w:type="spellStart"/>
      <w:r>
        <w:rPr>
          <w:rFonts w:ascii="Lucida Console" w:hAnsi="Lucida Console"/>
          <w:color w:val="000000"/>
        </w:rPr>
        <w:t>Inf</w:t>
      </w:r>
      <w:proofErr w:type="spellEnd"/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 xml:space="preserve">2,0,1) with non-zero mean : </w:t>
      </w:r>
      <w:proofErr w:type="spellStart"/>
      <w:r>
        <w:rPr>
          <w:rFonts w:ascii="Lucida Console" w:hAnsi="Lucida Console"/>
          <w:color w:val="000000"/>
        </w:rPr>
        <w:t>Inf</w:t>
      </w:r>
      <w:proofErr w:type="spellEnd"/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>1,0,0) with zero mean     : -17495.71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>2,0,0) with zero mean     : -17333.02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 xml:space="preserve">1,0,1) with zero mean     : </w:t>
      </w:r>
      <w:proofErr w:type="spellStart"/>
      <w:r>
        <w:rPr>
          <w:rFonts w:ascii="Lucida Console" w:hAnsi="Lucida Console"/>
          <w:color w:val="000000"/>
        </w:rPr>
        <w:t>Inf</w:t>
      </w:r>
      <w:proofErr w:type="spellEnd"/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 xml:space="preserve">0,0,1) with zero mean     : </w:t>
      </w:r>
      <w:proofErr w:type="spellStart"/>
      <w:r>
        <w:rPr>
          <w:rFonts w:ascii="Lucida Console" w:hAnsi="Lucida Console"/>
          <w:color w:val="000000"/>
        </w:rPr>
        <w:t>Inf</w:t>
      </w:r>
      <w:proofErr w:type="spellEnd"/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 xml:space="preserve">2,0,1) with zero mean     : </w:t>
      </w:r>
      <w:proofErr w:type="spellStart"/>
      <w:r>
        <w:rPr>
          <w:rFonts w:ascii="Lucida Console" w:hAnsi="Lucida Console"/>
          <w:color w:val="000000"/>
        </w:rPr>
        <w:t>Inf</w:t>
      </w:r>
      <w:proofErr w:type="spellEnd"/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Now re-fitting the best model(s) without approximations...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>1,0,0) with zero mean     : -17389.77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Best model: </w:t>
      </w: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 xml:space="preserve">1,0,0) with zero mean     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Series: </w:t>
      </w:r>
      <w:proofErr w:type="spellStart"/>
      <w:r>
        <w:rPr>
          <w:rFonts w:ascii="Lucida Console" w:hAnsi="Lucida Console"/>
          <w:color w:val="000000"/>
        </w:rPr>
        <w:t>EUR_USD_Price_ARIMA</w:t>
      </w:r>
      <w:proofErr w:type="spellEnd"/>
      <w:r>
        <w:rPr>
          <w:rFonts w:ascii="Lucida Console" w:hAnsi="Lucida Console"/>
          <w:color w:val="000000"/>
        </w:rPr>
        <w:t xml:space="preserve"> 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proofErr w:type="gramStart"/>
      <w:r>
        <w:rPr>
          <w:rFonts w:ascii="Lucida Console" w:hAnsi="Lucida Console"/>
          <w:color w:val="000000"/>
        </w:rPr>
        <w:t>ARIMA(</w:t>
      </w:r>
      <w:proofErr w:type="gramEnd"/>
      <w:r>
        <w:rPr>
          <w:rFonts w:ascii="Lucida Console" w:hAnsi="Lucida Console"/>
          <w:color w:val="000000"/>
        </w:rPr>
        <w:t xml:space="preserve">1,0,0) with zero mean 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Coefficients: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    ar1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-0.0666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s.e.</w:t>
      </w:r>
      <w:proofErr w:type="spellEnd"/>
      <w:r>
        <w:rPr>
          <w:rFonts w:ascii="Lucida Console" w:hAnsi="Lucida Console"/>
          <w:color w:val="000000"/>
        </w:rPr>
        <w:t xml:space="preserve">   0.0240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proofErr w:type="gramStart"/>
      <w:r>
        <w:rPr>
          <w:rFonts w:ascii="Lucida Console" w:hAnsi="Lucida Console"/>
          <w:color w:val="000000"/>
        </w:rPr>
        <w:t>sigma^</w:t>
      </w:r>
      <w:proofErr w:type="gramEnd"/>
      <w:r>
        <w:rPr>
          <w:rFonts w:ascii="Lucida Console" w:hAnsi="Lucida Console"/>
          <w:color w:val="000000"/>
        </w:rPr>
        <w:t>2 estimated as 3.482e-05:  log likelihood=8696.89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AIC=-17389.77   </w:t>
      </w:r>
      <w:proofErr w:type="spellStart"/>
      <w:r>
        <w:rPr>
          <w:rFonts w:ascii="Lucida Console" w:hAnsi="Lucida Console"/>
          <w:color w:val="000000"/>
        </w:rPr>
        <w:t>AICc</w:t>
      </w:r>
      <w:proofErr w:type="spellEnd"/>
      <w:r>
        <w:rPr>
          <w:rFonts w:ascii="Lucida Console" w:hAnsi="Lucida Console"/>
          <w:color w:val="000000"/>
        </w:rPr>
        <w:t>=-17389.77   BIC=-17377.58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raining set error measures: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                  ME        RMSE         MAE MPE MAPE      MASE        ACF1</w:t>
      </w:r>
    </w:p>
    <w:p w:rsidR="00EA6B94" w:rsidRDefault="00EA6B94" w:rsidP="00EA6B9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Training set -0.0001046289 0.005899829 0.004400612 </w:t>
      </w:r>
      <w:proofErr w:type="spellStart"/>
      <w:proofErr w:type="gramStart"/>
      <w:r>
        <w:rPr>
          <w:rFonts w:ascii="Lucida Console" w:hAnsi="Lucida Console"/>
          <w:color w:val="000000"/>
        </w:rPr>
        <w:t>NaN</w:t>
      </w:r>
      <w:proofErr w:type="spellEnd"/>
      <w:r>
        <w:rPr>
          <w:rFonts w:ascii="Lucida Console" w:hAnsi="Lucida Console"/>
          <w:color w:val="000000"/>
        </w:rPr>
        <w:t xml:space="preserve">  </w:t>
      </w:r>
      <w:proofErr w:type="spellStart"/>
      <w:r>
        <w:rPr>
          <w:rFonts w:ascii="Lucida Console" w:hAnsi="Lucida Console"/>
          <w:color w:val="000000"/>
        </w:rPr>
        <w:t>Inf</w:t>
      </w:r>
      <w:proofErr w:type="spellEnd"/>
      <w:proofErr w:type="gramEnd"/>
      <w:r>
        <w:rPr>
          <w:rFonts w:ascii="Lucida Console" w:hAnsi="Lucida Console"/>
          <w:color w:val="000000"/>
        </w:rPr>
        <w:t xml:space="preserve"> 0.6913262 0.003266312</w:t>
      </w:r>
    </w:p>
    <w:p w:rsidR="00EA6B94" w:rsidRDefault="00EA6B94" w:rsidP="00FA1DBB">
      <w:pPr>
        <w:rPr>
          <w:color w:val="FF0000"/>
        </w:rPr>
      </w:pPr>
    </w:p>
    <w:p w:rsidR="000B10F9" w:rsidRPr="000B10F9" w:rsidRDefault="000B10F9" w:rsidP="000B10F9">
      <w:pPr>
        <w:pStyle w:val="ListParagraph"/>
        <w:rPr>
          <w:color w:val="FF0000"/>
        </w:rPr>
      </w:pPr>
    </w:p>
    <w:p w:rsidR="007E02EA" w:rsidRPr="00C110C2" w:rsidRDefault="007E02EA" w:rsidP="007E02EA">
      <w:pPr>
        <w:pStyle w:val="ListParagraph"/>
        <w:numPr>
          <w:ilvl w:val="0"/>
          <w:numId w:val="3"/>
        </w:numPr>
        <w:rPr>
          <w:color w:val="385623" w:themeColor="accent6" w:themeShade="80"/>
        </w:rPr>
      </w:pPr>
      <w:r>
        <w:rPr>
          <w:color w:val="385623" w:themeColor="accent6" w:themeShade="80"/>
        </w:rPr>
        <w:t xml:space="preserve">Prediction of next </w:t>
      </w:r>
      <w:r w:rsidR="00F37FB8">
        <w:rPr>
          <w:color w:val="385623" w:themeColor="accent6" w:themeShade="80"/>
        </w:rPr>
        <w:t xml:space="preserve"> 10 </w:t>
      </w:r>
      <w:r>
        <w:rPr>
          <w:color w:val="385623" w:themeColor="accent6" w:themeShade="80"/>
        </w:rPr>
        <w:t>d</w:t>
      </w:r>
      <w:r w:rsidRPr="00C110C2">
        <w:rPr>
          <w:color w:val="385623" w:themeColor="accent6" w:themeShade="80"/>
        </w:rPr>
        <w:t>ay data (predict(model1,1</w:t>
      </w:r>
      <w:r w:rsidR="00F37FB8" w:rsidRPr="00C110C2">
        <w:rPr>
          <w:color w:val="385623" w:themeColor="accent6" w:themeShade="80"/>
        </w:rPr>
        <w:t>0</w:t>
      </w:r>
      <w:r w:rsidRPr="00C110C2">
        <w:rPr>
          <w:color w:val="385623" w:themeColor="accent6" w:themeShade="80"/>
        </w:rPr>
        <w:t xml:space="preserve">)) </w:t>
      </w:r>
    </w:p>
    <w:p w:rsidR="007E02EA" w:rsidRDefault="00C110C2" w:rsidP="00FA1DBB">
      <w:pPr>
        <w:rPr>
          <w:b/>
          <w:color w:val="538135" w:themeColor="accent6" w:themeShade="BF"/>
          <w:sz w:val="26"/>
          <w:szCs w:val="26"/>
        </w:rPr>
      </w:pPr>
      <w:r w:rsidRPr="00C110C2">
        <w:rPr>
          <w:b/>
          <w:color w:val="538135" w:themeColor="accent6" w:themeShade="BF"/>
          <w:sz w:val="26"/>
          <w:szCs w:val="26"/>
        </w:rPr>
        <w:lastRenderedPageBreak/>
        <w:t>The negative value indicate that the data is going in downward direct. This means the price goes downward for the next 10 days.</w:t>
      </w:r>
    </w:p>
    <w:p w:rsidR="007A01CD" w:rsidRPr="007A01CD" w:rsidRDefault="007A01CD" w:rsidP="007A01CD">
      <w:pPr>
        <w:pStyle w:val="HTMLPreformatted"/>
        <w:shd w:val="clear" w:color="auto" w:fill="FFFFFF"/>
        <w:wordWrap w:val="0"/>
        <w:spacing w:line="240" w:lineRule="atLeast"/>
        <w:rPr>
          <w:color w:val="538135" w:themeColor="accent6" w:themeShade="BF"/>
        </w:rPr>
      </w:pPr>
      <w:r w:rsidRPr="002D78EA">
        <w:rPr>
          <w:b/>
          <w:color w:val="538135" w:themeColor="accent6" w:themeShade="BF"/>
          <w:highlight w:val="yellow"/>
        </w:rPr>
        <w:t>Error in prediction</w:t>
      </w:r>
      <w:r w:rsidRPr="007A01CD">
        <w:rPr>
          <w:color w:val="538135" w:themeColor="accent6" w:themeShade="BF"/>
        </w:rPr>
        <w:t xml:space="preserve">: 0.005901472 / 1.000512 = 0.005898452 </w:t>
      </w:r>
      <w:proofErr w:type="spellStart"/>
      <w:proofErr w:type="gramStart"/>
      <w:r>
        <w:rPr>
          <w:color w:val="538135" w:themeColor="accent6" w:themeShade="BF"/>
        </w:rPr>
        <w:t>i</w:t>
      </w:r>
      <w:r w:rsidRPr="007A01CD">
        <w:rPr>
          <w:color w:val="538135" w:themeColor="accent6" w:themeShade="BF"/>
        </w:rPr>
        <w:t>e</w:t>
      </w:r>
      <w:proofErr w:type="spellEnd"/>
      <w:r>
        <w:rPr>
          <w:color w:val="538135" w:themeColor="accent6" w:themeShade="BF"/>
        </w:rPr>
        <w:t>.,</w:t>
      </w:r>
      <w:proofErr w:type="gramEnd"/>
      <w:r>
        <w:rPr>
          <w:color w:val="538135" w:themeColor="accent6" w:themeShade="BF"/>
        </w:rPr>
        <w:t xml:space="preserve"> </w:t>
      </w:r>
      <w:r w:rsidRPr="002D78EA">
        <w:rPr>
          <w:color w:val="538135" w:themeColor="accent6" w:themeShade="BF"/>
          <w:highlight w:val="yellow"/>
        </w:rPr>
        <w:t>0.58%</w:t>
      </w:r>
      <w:r w:rsidR="00B852E8">
        <w:rPr>
          <w:color w:val="538135" w:themeColor="accent6" w:themeShade="BF"/>
        </w:rPr>
        <w:t xml:space="preserve"> which is even less than 1</w:t>
      </w:r>
    </w:p>
    <w:p w:rsidR="007A01CD" w:rsidRPr="00C110C2" w:rsidRDefault="007A01CD" w:rsidP="00FA1DBB">
      <w:pPr>
        <w:rPr>
          <w:b/>
          <w:color w:val="538135" w:themeColor="accent6" w:themeShade="BF"/>
          <w:sz w:val="26"/>
          <w:szCs w:val="26"/>
        </w:rPr>
      </w:pP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$</w:t>
      </w:r>
      <w:proofErr w:type="spellStart"/>
      <w:r>
        <w:rPr>
          <w:rFonts w:ascii="Lucida Console" w:hAnsi="Lucida Console"/>
          <w:color w:val="000000"/>
        </w:rPr>
        <w:t>pred</w:t>
      </w:r>
      <w:proofErr w:type="spellEnd"/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ime Series:</w:t>
      </w: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Start = 17894 </w:t>
      </w: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End = 17903 </w:t>
      </w: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Frequency = 1 </w:t>
      </w: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[1] </w:t>
      </w:r>
      <w:r w:rsidRPr="00C110C2">
        <w:rPr>
          <w:rFonts w:ascii="Lucida Console" w:hAnsi="Lucida Console"/>
          <w:color w:val="000000"/>
          <w:highlight w:val="yellow"/>
        </w:rPr>
        <w:t>-1.000512</w:t>
      </w:r>
      <w:r>
        <w:rPr>
          <w:rFonts w:ascii="Lucida Console" w:hAnsi="Lucida Console"/>
          <w:color w:val="000000"/>
        </w:rPr>
        <w:t xml:space="preserve"> -1.000069 -1.000098 -1.000096 -1.000096 -1.000096 -1.000096 -1.000096 -1.000096</w:t>
      </w: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0] -1.000096</w:t>
      </w: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$se</w:t>
      </w: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Time Series:</w:t>
      </w: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Start = 17894 </w:t>
      </w: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End = 17903 </w:t>
      </w: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Frequency = 1 </w:t>
      </w: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[1] 0.005901472 0.005914630 0.005914688 0.005914688 0.005914688 0.005914688 0.005914688</w:t>
      </w:r>
    </w:p>
    <w:p w:rsidR="00C110C2" w:rsidRDefault="00C110C2" w:rsidP="00C110C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40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[8] 0.005914688 0.005914688 0.005914688</w:t>
      </w:r>
    </w:p>
    <w:p w:rsidR="00C110C2" w:rsidRDefault="00C110C2" w:rsidP="00FA1DBB">
      <w:pPr>
        <w:rPr>
          <w:color w:val="FF0000"/>
        </w:rPr>
      </w:pPr>
    </w:p>
    <w:p w:rsidR="00CC31AE" w:rsidRPr="00CC31AE" w:rsidRDefault="008B5951" w:rsidP="00CC31AE">
      <w:pPr>
        <w:pStyle w:val="ListParagraph"/>
        <w:numPr>
          <w:ilvl w:val="0"/>
          <w:numId w:val="3"/>
        </w:numPr>
        <w:rPr>
          <w:color w:val="385623" w:themeColor="accent6" w:themeShade="80"/>
        </w:rPr>
      </w:pPr>
      <w:r>
        <w:rPr>
          <w:color w:val="385623" w:themeColor="accent6" w:themeShade="80"/>
        </w:rPr>
        <w:t xml:space="preserve">Logarithmic </w:t>
      </w:r>
      <w:proofErr w:type="gramStart"/>
      <w:r>
        <w:rPr>
          <w:color w:val="385623" w:themeColor="accent6" w:themeShade="80"/>
        </w:rPr>
        <w:t>Forecast</w:t>
      </w:r>
      <w:r w:rsidR="00CC31AE" w:rsidRPr="00CC31AE">
        <w:rPr>
          <w:color w:val="385623" w:themeColor="accent6" w:themeShade="80"/>
        </w:rPr>
        <w:t xml:space="preserve"> </w:t>
      </w:r>
      <w:r>
        <w:rPr>
          <w:color w:val="385623" w:themeColor="accent6" w:themeShade="80"/>
        </w:rPr>
        <w:t xml:space="preserve"> of</w:t>
      </w:r>
      <w:proofErr w:type="gramEnd"/>
      <w:r>
        <w:rPr>
          <w:color w:val="385623" w:themeColor="accent6" w:themeShade="80"/>
        </w:rPr>
        <w:t xml:space="preserve"> </w:t>
      </w:r>
      <w:r w:rsidR="00CC31AE" w:rsidRPr="00CC31AE">
        <w:rPr>
          <w:color w:val="385623" w:themeColor="accent6" w:themeShade="80"/>
        </w:rPr>
        <w:t>the model for the next 10 days.</w:t>
      </w:r>
    </w:p>
    <w:p w:rsidR="00CC31AE" w:rsidRDefault="00CC31AE" w:rsidP="00CC31AE">
      <w:pPr>
        <w:rPr>
          <w:color w:val="385623" w:themeColor="accent6" w:themeShade="80"/>
        </w:rPr>
      </w:pPr>
      <w:r w:rsidRPr="00CC31AE">
        <w:rPr>
          <w:color w:val="385623" w:themeColor="accent6" w:themeShade="80"/>
        </w:rPr>
        <w:t>fore</w:t>
      </w:r>
      <w:r w:rsidR="00A00D42">
        <w:rPr>
          <w:color w:val="385623" w:themeColor="accent6" w:themeShade="80"/>
        </w:rPr>
        <w:t xml:space="preserve">cast1 &lt;- </w:t>
      </w:r>
      <w:proofErr w:type="gramStart"/>
      <w:r w:rsidR="00A00D42">
        <w:rPr>
          <w:color w:val="385623" w:themeColor="accent6" w:themeShade="80"/>
        </w:rPr>
        <w:t>forecast(</w:t>
      </w:r>
      <w:proofErr w:type="gramEnd"/>
      <w:r w:rsidR="00A00D42">
        <w:rPr>
          <w:color w:val="385623" w:themeColor="accent6" w:themeShade="80"/>
        </w:rPr>
        <w:t>model1, h = 2</w:t>
      </w:r>
      <w:r w:rsidRPr="00CC31AE">
        <w:rPr>
          <w:color w:val="385623" w:themeColor="accent6" w:themeShade="80"/>
        </w:rPr>
        <w:t>)</w:t>
      </w:r>
    </w:p>
    <w:p w:rsidR="00FC0DE1" w:rsidRPr="00CC31AE" w:rsidRDefault="00FC0DE1" w:rsidP="00CC31AE">
      <w:pPr>
        <w:rPr>
          <w:color w:val="385623" w:themeColor="accent6" w:themeShade="80"/>
        </w:rPr>
      </w:pPr>
    </w:p>
    <w:p w:rsidR="008B5951" w:rsidRDefault="008B5951" w:rsidP="008B595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oint Forecast        Lo 80       Hi 80       Lo 95      Hi 95</w:t>
      </w:r>
    </w:p>
    <w:p w:rsidR="008B5951" w:rsidRDefault="008B5951" w:rsidP="008B595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7894  -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5.116064e-04 -0.008074648 0.007051435 -0.01207828 </w:t>
      </w:r>
      <w:r w:rsidRPr="00FC0DE1">
        <w:rPr>
          <w:rStyle w:val="gnkrckgcgsb"/>
          <w:rFonts w:ascii="Lucida Console" w:hAnsi="Lucida Console"/>
          <w:color w:val="000000"/>
          <w:highlight w:val="yellow"/>
          <w:bdr w:val="none" w:sz="0" w:space="0" w:color="auto" w:frame="1"/>
        </w:rPr>
        <w:t>0.01105507</w:t>
      </w:r>
    </w:p>
    <w:p w:rsidR="008B5951" w:rsidRDefault="008B5951" w:rsidP="008B595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spacing w:line="240" w:lineRule="atLeast"/>
        <w:rPr>
          <w:rFonts w:ascii="Lucida Console" w:hAnsi="Lucida Console"/>
          <w:color w:val="000000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7895  -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.855139e-05 -0.007648454 0.007511351 -0.01166101 0.01152391</w:t>
      </w:r>
    </w:p>
    <w:p w:rsidR="00CC31AE" w:rsidRDefault="00CC31AE" w:rsidP="00CC31AE">
      <w:pPr>
        <w:pStyle w:val="HTMLPreformatted"/>
        <w:shd w:val="clear" w:color="auto" w:fill="FFFFFF"/>
        <w:wordWrap w:val="0"/>
        <w:spacing w:line="24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CC31AE" w:rsidRDefault="00CC31AE" w:rsidP="00936FFF">
      <w:pPr>
        <w:pStyle w:val="HTMLPreformatted"/>
        <w:shd w:val="clear" w:color="auto" w:fill="FFFFFF"/>
        <w:wordWrap w:val="0"/>
        <w:spacing w:line="240" w:lineRule="atLeast"/>
        <w:ind w:left="720"/>
        <w:rPr>
          <w:rFonts w:ascii="Lucida Console" w:hAnsi="Lucida Console"/>
          <w:color w:val="000000"/>
        </w:rPr>
      </w:pPr>
    </w:p>
    <w:p w:rsidR="00CC31AE" w:rsidRPr="00FA1DBB" w:rsidRDefault="00CC31AE" w:rsidP="00CC31AE">
      <w:pPr>
        <w:rPr>
          <w:color w:val="FF0000"/>
        </w:rPr>
      </w:pPr>
    </w:p>
    <w:p w:rsidR="00FC1FA6" w:rsidRDefault="00FC0DE1" w:rsidP="00FC0DE1">
      <w:pPr>
        <w:pStyle w:val="ListParagraph"/>
        <w:numPr>
          <w:ilvl w:val="0"/>
          <w:numId w:val="3"/>
        </w:numPr>
        <w:rPr>
          <w:color w:val="385623" w:themeColor="accent6" w:themeShade="80"/>
        </w:rPr>
      </w:pPr>
      <w:r w:rsidRPr="00FC0DE1">
        <w:rPr>
          <w:color w:val="385623" w:themeColor="accent6" w:themeShade="80"/>
        </w:rPr>
        <w:t>Last price from the excel : 1.143105</w:t>
      </w:r>
    </w:p>
    <w:p w:rsidR="00FC0DE1" w:rsidRDefault="00FC0DE1" w:rsidP="00FC0DE1">
      <w:pPr>
        <w:pStyle w:val="ListParagraph"/>
        <w:rPr>
          <w:color w:val="385623" w:themeColor="accent6" w:themeShade="80"/>
        </w:rPr>
      </w:pPr>
      <w:r>
        <w:rPr>
          <w:color w:val="385623" w:themeColor="accent6" w:themeShade="80"/>
        </w:rPr>
        <w:t xml:space="preserve">Based on the Forecast, its 95% confident that the value might be 1.105. </w:t>
      </w:r>
    </w:p>
    <w:p w:rsidR="005472B5" w:rsidRDefault="005472B5" w:rsidP="00FC0DE1">
      <w:pPr>
        <w:pStyle w:val="ListParagraph"/>
        <w:rPr>
          <w:color w:val="385623" w:themeColor="accent6" w:themeShade="80"/>
        </w:rPr>
      </w:pPr>
    </w:p>
    <w:p w:rsidR="00FC0DE1" w:rsidRPr="005472B5" w:rsidRDefault="00FC0DE1" w:rsidP="00FC0DE1">
      <w:pPr>
        <w:pStyle w:val="ListParagraph"/>
        <w:rPr>
          <w:b/>
          <w:color w:val="385623" w:themeColor="accent6" w:themeShade="80"/>
          <w:sz w:val="28"/>
          <w:szCs w:val="28"/>
        </w:rPr>
      </w:pPr>
      <w:r w:rsidRPr="005472B5">
        <w:rPr>
          <w:b/>
          <w:color w:val="385623" w:themeColor="accent6" w:themeShade="80"/>
          <w:sz w:val="28"/>
          <w:szCs w:val="28"/>
        </w:rPr>
        <w:t>Hence the price moves in downward direction</w:t>
      </w:r>
      <w:r w:rsidR="005472B5" w:rsidRPr="005472B5">
        <w:rPr>
          <w:b/>
          <w:color w:val="385623" w:themeColor="accent6" w:themeShade="80"/>
          <w:sz w:val="28"/>
          <w:szCs w:val="28"/>
        </w:rPr>
        <w:t>.</w:t>
      </w:r>
    </w:p>
    <w:sectPr w:rsidR="00FC0DE1" w:rsidRPr="005472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C75DF8"/>
    <w:multiLevelType w:val="hybridMultilevel"/>
    <w:tmpl w:val="B9962F18"/>
    <w:lvl w:ilvl="0" w:tplc="EDF0C16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0D61EB"/>
    <w:multiLevelType w:val="hybridMultilevel"/>
    <w:tmpl w:val="F840608E"/>
    <w:lvl w:ilvl="0" w:tplc="884AFE2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7827808"/>
    <w:multiLevelType w:val="hybridMultilevel"/>
    <w:tmpl w:val="DEA4E786"/>
    <w:lvl w:ilvl="0" w:tplc="F7621B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B59A7"/>
    <w:rsid w:val="00007852"/>
    <w:rsid w:val="00015CEB"/>
    <w:rsid w:val="0002730D"/>
    <w:rsid w:val="00075F29"/>
    <w:rsid w:val="00086FE4"/>
    <w:rsid w:val="00096C2C"/>
    <w:rsid w:val="000978B3"/>
    <w:rsid w:val="000B10F9"/>
    <w:rsid w:val="000C180F"/>
    <w:rsid w:val="000F6AF5"/>
    <w:rsid w:val="00133108"/>
    <w:rsid w:val="0013524B"/>
    <w:rsid w:val="0014521D"/>
    <w:rsid w:val="00171C62"/>
    <w:rsid w:val="002336CF"/>
    <w:rsid w:val="00240AAD"/>
    <w:rsid w:val="0025558B"/>
    <w:rsid w:val="002D78EA"/>
    <w:rsid w:val="002E3D30"/>
    <w:rsid w:val="002F7A30"/>
    <w:rsid w:val="003147E3"/>
    <w:rsid w:val="00326E63"/>
    <w:rsid w:val="003551E4"/>
    <w:rsid w:val="003D48A6"/>
    <w:rsid w:val="004230AE"/>
    <w:rsid w:val="0048236D"/>
    <w:rsid w:val="004B6ADD"/>
    <w:rsid w:val="004E7C9E"/>
    <w:rsid w:val="004F06B0"/>
    <w:rsid w:val="005316FE"/>
    <w:rsid w:val="005472B5"/>
    <w:rsid w:val="00554216"/>
    <w:rsid w:val="00572584"/>
    <w:rsid w:val="00593958"/>
    <w:rsid w:val="005D1679"/>
    <w:rsid w:val="00651D9B"/>
    <w:rsid w:val="00651F41"/>
    <w:rsid w:val="0066675D"/>
    <w:rsid w:val="006D0743"/>
    <w:rsid w:val="00725CF1"/>
    <w:rsid w:val="00761F44"/>
    <w:rsid w:val="007A01CD"/>
    <w:rsid w:val="007B18CB"/>
    <w:rsid w:val="007D1004"/>
    <w:rsid w:val="007D4E75"/>
    <w:rsid w:val="007E02EA"/>
    <w:rsid w:val="00801AF0"/>
    <w:rsid w:val="0081127F"/>
    <w:rsid w:val="008A6BD2"/>
    <w:rsid w:val="008B5951"/>
    <w:rsid w:val="008B7A55"/>
    <w:rsid w:val="008C78A6"/>
    <w:rsid w:val="00936FFF"/>
    <w:rsid w:val="009743E8"/>
    <w:rsid w:val="009936FA"/>
    <w:rsid w:val="009B7913"/>
    <w:rsid w:val="009F458C"/>
    <w:rsid w:val="00A003AB"/>
    <w:rsid w:val="00A00D42"/>
    <w:rsid w:val="00A15FBD"/>
    <w:rsid w:val="00A928B2"/>
    <w:rsid w:val="00AA7C55"/>
    <w:rsid w:val="00AB59A7"/>
    <w:rsid w:val="00AB7F8A"/>
    <w:rsid w:val="00AE5F53"/>
    <w:rsid w:val="00B2548A"/>
    <w:rsid w:val="00B52CE0"/>
    <w:rsid w:val="00B76E83"/>
    <w:rsid w:val="00B852E8"/>
    <w:rsid w:val="00BB7696"/>
    <w:rsid w:val="00BC3258"/>
    <w:rsid w:val="00BD552F"/>
    <w:rsid w:val="00BD5D86"/>
    <w:rsid w:val="00C110C2"/>
    <w:rsid w:val="00C172FE"/>
    <w:rsid w:val="00CC31AE"/>
    <w:rsid w:val="00D0473D"/>
    <w:rsid w:val="00D125E7"/>
    <w:rsid w:val="00D14B2B"/>
    <w:rsid w:val="00D278C0"/>
    <w:rsid w:val="00D30994"/>
    <w:rsid w:val="00D55F9D"/>
    <w:rsid w:val="00E54CC8"/>
    <w:rsid w:val="00E73DA7"/>
    <w:rsid w:val="00E81476"/>
    <w:rsid w:val="00EA0143"/>
    <w:rsid w:val="00EA6B94"/>
    <w:rsid w:val="00EB4F97"/>
    <w:rsid w:val="00F37FB8"/>
    <w:rsid w:val="00F42367"/>
    <w:rsid w:val="00F439C1"/>
    <w:rsid w:val="00F751E2"/>
    <w:rsid w:val="00FA1DBB"/>
    <w:rsid w:val="00FA7094"/>
    <w:rsid w:val="00FC0DE1"/>
    <w:rsid w:val="00FC1FA6"/>
    <w:rsid w:val="00FE3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D0FD4F-F76E-4D71-AC4D-CAF5D67E6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B59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59A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725CF1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locked/>
    <w:rsid w:val="00F751E2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751E2"/>
    <w:pPr>
      <w:shd w:val="clear" w:color="auto" w:fill="F8F8F8"/>
      <w:wordWrap w:val="0"/>
      <w:spacing w:after="200" w:line="240" w:lineRule="auto"/>
    </w:pPr>
    <w:rPr>
      <w:rFonts w:ascii="Consolas" w:hAnsi="Consolas" w:cs="Consolas"/>
    </w:rPr>
  </w:style>
  <w:style w:type="paragraph" w:customStyle="1" w:styleId="FirstParagraph">
    <w:name w:val="First Paragraph"/>
    <w:basedOn w:val="BodyText"/>
    <w:next w:val="BodyText"/>
    <w:qFormat/>
    <w:rsid w:val="00F751E2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F751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751E2"/>
  </w:style>
  <w:style w:type="character" w:customStyle="1" w:styleId="CommentTok">
    <w:name w:val="CommentTok"/>
    <w:basedOn w:val="DefaultParagraphFont"/>
    <w:rsid w:val="00BD552F"/>
    <w:rPr>
      <w:rFonts w:ascii="Consolas" w:hAnsi="Consolas" w:cs="Consolas" w:hint="default"/>
      <w:i/>
      <w:iCs w:val="0"/>
      <w:color w:val="8F5902"/>
      <w:sz w:val="22"/>
      <w:shd w:val="clear" w:color="auto" w:fill="F8F8F8"/>
    </w:rPr>
  </w:style>
  <w:style w:type="character" w:customStyle="1" w:styleId="StringTok">
    <w:name w:val="StringTok"/>
    <w:basedOn w:val="DefaultParagraphFont"/>
    <w:rsid w:val="00BD552F"/>
    <w:rPr>
      <w:rFonts w:ascii="Consolas" w:hAnsi="Consolas" w:cs="Consolas" w:hint="default"/>
      <w:color w:val="4E9A06"/>
      <w:sz w:val="22"/>
      <w:shd w:val="clear" w:color="auto" w:fill="F8F8F8"/>
    </w:rPr>
  </w:style>
  <w:style w:type="character" w:customStyle="1" w:styleId="OtherTok">
    <w:name w:val="OtherTok"/>
    <w:basedOn w:val="DefaultParagraphFont"/>
    <w:rsid w:val="00BD552F"/>
    <w:rPr>
      <w:rFonts w:ascii="Consolas" w:hAnsi="Consolas" w:cs="Consolas" w:hint="default"/>
      <w:color w:val="8F5902"/>
      <w:sz w:val="22"/>
      <w:shd w:val="clear" w:color="auto" w:fill="F8F8F8"/>
    </w:rPr>
  </w:style>
  <w:style w:type="character" w:customStyle="1" w:styleId="FunctionTok">
    <w:name w:val="FunctionTok"/>
    <w:basedOn w:val="DefaultParagraphFont"/>
    <w:rsid w:val="00BD552F"/>
    <w:rPr>
      <w:rFonts w:ascii="Consolas" w:hAnsi="Consolas" w:cs="Consolas" w:hint="default"/>
      <w:color w:val="000000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BD552F"/>
    <w:rPr>
      <w:rFonts w:ascii="Consolas" w:hAnsi="Consolas" w:cs="Consolas" w:hint="default"/>
      <w:sz w:val="22"/>
      <w:shd w:val="clear" w:color="auto" w:fill="F8F8F8"/>
    </w:rPr>
  </w:style>
  <w:style w:type="character" w:customStyle="1" w:styleId="DecValTok">
    <w:name w:val="DecValTok"/>
    <w:basedOn w:val="DefaultParagraphFont"/>
    <w:rsid w:val="00BD552F"/>
    <w:rPr>
      <w:rFonts w:ascii="Consolas" w:hAnsi="Consolas" w:cs="Consolas" w:hint="default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DefaultParagraphFont"/>
    <w:rsid w:val="00BD552F"/>
    <w:rPr>
      <w:rFonts w:ascii="Consolas" w:hAnsi="Consolas" w:cs="Consolas" w:hint="default"/>
      <w:color w:val="000000"/>
      <w:sz w:val="22"/>
      <w:shd w:val="clear" w:color="auto" w:fill="F8F8F8"/>
    </w:rPr>
  </w:style>
  <w:style w:type="table" w:styleId="TableGrid">
    <w:name w:val="Table Grid"/>
    <w:basedOn w:val="TableNormal"/>
    <w:uiPriority w:val="39"/>
    <w:rsid w:val="00FA1DB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AA7C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7C55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30994"/>
  </w:style>
  <w:style w:type="character" w:customStyle="1" w:styleId="xtermbold">
    <w:name w:val="xtermbold"/>
    <w:basedOn w:val="DefaultParagraphFont"/>
    <w:rsid w:val="00A00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3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6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8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7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75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5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6616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80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662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95802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986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6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652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4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950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51687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0766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582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10089295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2798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3342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00601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413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926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8155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811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1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5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57159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227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84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7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56867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029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818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3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24690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58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33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3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83899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244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47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47959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099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8580281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302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08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5844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8321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9220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7257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5269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93842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436441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34199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3142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25947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2087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454941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768613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459641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03319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7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66989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314569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9235762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300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6493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23367933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27835003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0368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688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74197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911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3552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831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910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214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3750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89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7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8611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65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01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73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68109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707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907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28966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093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937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097658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6380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2276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63200993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205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229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73778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890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6333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296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30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16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9526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5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5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7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23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2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87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9208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449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859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105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464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113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4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33905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86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541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2352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679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4130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2413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44533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871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95260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74052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849849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62664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62053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884114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2007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750838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305696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52855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508407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8722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263440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628077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7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1502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8431803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4516437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4128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8147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11661517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8673701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085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664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99742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935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268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9649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17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0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57693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0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61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3778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411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06379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8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093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3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2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8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18151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399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091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1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03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7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43145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85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070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98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75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0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79918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40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834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46140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04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986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5735254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027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9386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25613816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8487819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830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7093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73433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02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5257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2037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6203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854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3759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99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Excel_Macro-Enabled_Worksheet1.xlsm"/><Relationship Id="rId11" Type="http://schemas.openxmlformats.org/officeDocument/2006/relationships/image" Target="media/image5.png"/><Relationship Id="rId5" Type="http://schemas.openxmlformats.org/officeDocument/2006/relationships/image" Target="media/image1.emf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8</Pages>
  <Words>1462</Words>
  <Characters>833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56</cp:revision>
  <dcterms:created xsi:type="dcterms:W3CDTF">2021-09-23T06:46:00Z</dcterms:created>
  <dcterms:modified xsi:type="dcterms:W3CDTF">2021-09-23T09:11:00Z</dcterms:modified>
</cp:coreProperties>
</file>